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6CFE2120" w:rsidR="002A0327" w:rsidRDefault="00975FEB" w:rsidP="00F63D91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75FEB">
        <w:rPr>
          <w:rFonts w:ascii="Times New Roman" w:eastAsia="Times New Roman" w:hAnsi="Times New Roman" w:cs="Times New Roman"/>
          <w:b/>
          <w:bCs/>
          <w:sz w:val="24"/>
          <w:szCs w:val="24"/>
        </w:rPr>
        <w:t>Program 1</w:t>
      </w:r>
      <w:r w:rsidR="00F63D91">
        <w:rPr>
          <w:rFonts w:ascii="Times New Roman" w:eastAsia="Times New Roman" w:hAnsi="Times New Roman" w:cs="Times New Roman"/>
          <w:b/>
          <w:bCs/>
          <w:sz w:val="24"/>
          <w:szCs w:val="24"/>
        </w:rPr>
        <w:t>: Array Bag</w:t>
      </w:r>
    </w:p>
    <w:p w14:paraId="02C6CFC0" w14:textId="77777777" w:rsidR="002A0327" w:rsidRPr="002A0327" w:rsidRDefault="002A0327" w:rsidP="002A0327"/>
    <w:p w14:paraId="5B60E028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6AB89E72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2A0327">
        <w:rPr>
          <w:rFonts w:ascii="Times New Roman" w:eastAsia="Times New Roman" w:hAnsi="Times New Roman" w:cs="Times New Roman"/>
          <w:sz w:val="24"/>
          <w:szCs w:val="24"/>
        </w:rPr>
        <w:t>4</w:t>
      </w:r>
      <w:r w:rsidR="00975FEB">
        <w:rPr>
          <w:rFonts w:ascii="Times New Roman" w:eastAsia="Times New Roman" w:hAnsi="Times New Roman" w:cs="Times New Roman"/>
          <w:sz w:val="24"/>
          <w:szCs w:val="24"/>
        </w:rPr>
        <w:t>0</w:t>
      </w:r>
      <w:r w:rsidR="00C94F88" w:rsidRPr="002A0327">
        <w:rPr>
          <w:rFonts w:ascii="Times New Roman" w:eastAsia="Times New Roman" w:hAnsi="Times New Roman" w:cs="Times New Roman"/>
          <w:sz w:val="24"/>
          <w:szCs w:val="24"/>
        </w:rPr>
        <w:t>0</w:t>
      </w:r>
      <w:r w:rsidRPr="002A0327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75FEB" w:rsidRPr="00975FEB">
        <w:rPr>
          <w:rFonts w:ascii="Times New Roman" w:eastAsia="Times New Roman" w:hAnsi="Times New Roman" w:cs="Times New Roman"/>
          <w:sz w:val="24"/>
          <w:szCs w:val="24"/>
        </w:rPr>
        <w:t>Data Structures and Algorithms</w:t>
      </w:r>
    </w:p>
    <w:p w14:paraId="33E093E3" w14:textId="4D55F5F0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975FEB" w:rsidRPr="00975FE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antosh Kumar </w:t>
      </w:r>
      <w:proofErr w:type="spellStart"/>
      <w:r w:rsidR="00975FEB" w:rsidRPr="00975FEB">
        <w:rPr>
          <w:rFonts w:ascii="Times New Roman" w:hAnsi="Times New Roman" w:cs="Times New Roman"/>
          <w:sz w:val="24"/>
          <w:szCs w:val="24"/>
          <w:shd w:val="clear" w:color="auto" w:fill="FFFFFF"/>
        </w:rPr>
        <w:t>Gottipamula</w:t>
      </w:r>
      <w:proofErr w:type="spellEnd"/>
    </w:p>
    <w:p w14:paraId="5C935195" w14:textId="58867B94" w:rsidR="000E6081" w:rsidRPr="002A0327" w:rsidRDefault="00A750DF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September</w:t>
      </w:r>
      <w:r w:rsidR="0003508C" w:rsidRPr="002A03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A5D78">
        <w:rPr>
          <w:rFonts w:ascii="Times New Roman" w:eastAsia="Times New Roman" w:hAnsi="Times New Roman" w:cs="Times New Roman"/>
          <w:sz w:val="24"/>
          <w:szCs w:val="24"/>
        </w:rPr>
        <w:t>24</w:t>
      </w:r>
      <w:r w:rsidR="000E6081" w:rsidRPr="002A0327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21E2BCDA" w14:textId="59B83BAF" w:rsidR="00010870" w:rsidRDefault="00010870" w:rsidP="002A03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2523BCC" w14:textId="77777777" w:rsidR="00F63D91" w:rsidRDefault="00F63D91" w:rsidP="00F63D91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75FEB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Program 1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: Array Bag</w:t>
      </w:r>
    </w:p>
    <w:p w14:paraId="6AE9FAE1" w14:textId="3C5CED7D" w:rsidR="000E6081" w:rsidRPr="008330B4" w:rsidRDefault="00F63D9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s start on page 11.</w:t>
      </w:r>
    </w:p>
    <w:p w14:paraId="35ED6ACB" w14:textId="36AF2EFF" w:rsidR="00134EFD" w:rsidRDefault="00134EFD" w:rsidP="00134EF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seudocode</w:t>
      </w:r>
      <w:r w:rsidR="00D0734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for </w:t>
      </w:r>
      <w:r w:rsidR="004F69B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CTA2 </w:t>
      </w:r>
      <w:r w:rsidR="00975FE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gram 1</w:t>
      </w: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:</w:t>
      </w:r>
    </w:p>
    <w:p w14:paraId="3196F458" w14:textId="77777777" w:rsidR="004F69BE" w:rsidRDefault="004F69BE" w:rsidP="004F69BE">
      <w:r w:rsidRPr="004F69BE">
        <w:rPr>
          <w:b/>
          <w:bCs/>
        </w:rPr>
        <w:t xml:space="preserve">Class </w:t>
      </w:r>
      <w:proofErr w:type="spellStart"/>
      <w:r w:rsidRPr="004F69BE">
        <w:rPr>
          <w:b/>
          <w:bCs/>
        </w:rPr>
        <w:t>MyType</w:t>
      </w:r>
      <w:proofErr w:type="spellEnd"/>
      <w:r>
        <w:t>:</w:t>
      </w:r>
    </w:p>
    <w:p w14:paraId="0728B501" w14:textId="77777777" w:rsidR="004F69BE" w:rsidRDefault="004F69BE" w:rsidP="004F69BE">
      <w:r>
        <w:t xml:space="preserve">    Private Integer id</w:t>
      </w:r>
    </w:p>
    <w:p w14:paraId="3FB4A375" w14:textId="77777777" w:rsidR="004F69BE" w:rsidRDefault="004F69BE" w:rsidP="004F69BE">
      <w:r>
        <w:t xml:space="preserve">    Private String name</w:t>
      </w:r>
    </w:p>
    <w:p w14:paraId="0FEF8CE8" w14:textId="77777777" w:rsidR="004F69BE" w:rsidRDefault="004F69BE" w:rsidP="004F69BE">
      <w:r>
        <w:t xml:space="preserve">    Private Integer calories</w:t>
      </w:r>
    </w:p>
    <w:p w14:paraId="73FD6C1B" w14:textId="77777777" w:rsidR="004F69BE" w:rsidRDefault="004F69BE" w:rsidP="004F69BE"/>
    <w:p w14:paraId="5C29411E" w14:textId="77777777" w:rsidR="004F69BE" w:rsidRDefault="004F69BE" w:rsidP="004F69BE">
      <w:r>
        <w:t xml:space="preserve">    Constructor </w:t>
      </w:r>
      <w:proofErr w:type="spellStart"/>
      <w:proofErr w:type="gramStart"/>
      <w:r>
        <w:t>MyType</w:t>
      </w:r>
      <w:proofErr w:type="spellEnd"/>
      <w:r>
        <w:t>(</w:t>
      </w:r>
      <w:proofErr w:type="gramEnd"/>
      <w:r>
        <w:t>id, name, calories):</w:t>
      </w:r>
    </w:p>
    <w:p w14:paraId="35B3F8BC" w14:textId="77777777" w:rsidR="004F69BE" w:rsidRDefault="004F69BE" w:rsidP="004F69BE">
      <w:r>
        <w:t xml:space="preserve">        Set this.id to </w:t>
      </w:r>
      <w:proofErr w:type="gramStart"/>
      <w:r>
        <w:t>id</w:t>
      </w:r>
      <w:proofErr w:type="gramEnd"/>
    </w:p>
    <w:p w14:paraId="545A2028" w14:textId="77777777" w:rsidR="004F69BE" w:rsidRDefault="004F69BE" w:rsidP="004F69BE">
      <w:r>
        <w:t xml:space="preserve">        Set this.name to </w:t>
      </w:r>
      <w:proofErr w:type="gramStart"/>
      <w:r>
        <w:t>name</w:t>
      </w:r>
      <w:proofErr w:type="gramEnd"/>
    </w:p>
    <w:p w14:paraId="209092E6" w14:textId="77777777" w:rsidR="004F69BE" w:rsidRDefault="004F69BE" w:rsidP="004F69BE">
      <w:r>
        <w:t xml:space="preserve">        Set </w:t>
      </w:r>
      <w:proofErr w:type="spellStart"/>
      <w:proofErr w:type="gramStart"/>
      <w:r>
        <w:t>this.calories</w:t>
      </w:r>
      <w:proofErr w:type="spellEnd"/>
      <w:proofErr w:type="gramEnd"/>
      <w:r>
        <w:t xml:space="preserve"> to calories</w:t>
      </w:r>
    </w:p>
    <w:p w14:paraId="65603866" w14:textId="77777777" w:rsidR="004F69BE" w:rsidRDefault="004F69BE" w:rsidP="004F69BE"/>
    <w:p w14:paraId="37609FC2" w14:textId="77777777" w:rsidR="004F69BE" w:rsidRDefault="004F69BE" w:rsidP="004F69BE">
      <w:r>
        <w:t xml:space="preserve">    Function </w:t>
      </w:r>
      <w:proofErr w:type="spellStart"/>
      <w:proofErr w:type="gramStart"/>
      <w:r>
        <w:t>getId</w:t>
      </w:r>
      <w:proofErr w:type="spellEnd"/>
      <w:r>
        <w:t>(</w:t>
      </w:r>
      <w:proofErr w:type="gramEnd"/>
      <w:r>
        <w:t>):</w:t>
      </w:r>
    </w:p>
    <w:p w14:paraId="10DDB53D" w14:textId="77777777" w:rsidR="004F69BE" w:rsidRDefault="004F69BE" w:rsidP="004F69BE">
      <w:r>
        <w:t xml:space="preserve">        Return </w:t>
      </w:r>
      <w:proofErr w:type="gramStart"/>
      <w:r>
        <w:t>id</w:t>
      </w:r>
      <w:proofErr w:type="gramEnd"/>
    </w:p>
    <w:p w14:paraId="247E9DE2" w14:textId="4369D8E0" w:rsidR="004F69BE" w:rsidRDefault="006B13F3" w:rsidP="004F69BE">
      <w:r>
        <w:t xml:space="preserve">    End Method</w:t>
      </w:r>
    </w:p>
    <w:p w14:paraId="287BADD6" w14:textId="77777777" w:rsidR="004F69BE" w:rsidRDefault="004F69BE" w:rsidP="004F69BE">
      <w:r>
        <w:t xml:space="preserve">    Function </w:t>
      </w:r>
      <w:proofErr w:type="spellStart"/>
      <w:proofErr w:type="gramStart"/>
      <w:r>
        <w:t>getName</w:t>
      </w:r>
      <w:proofErr w:type="spellEnd"/>
      <w:r>
        <w:t>(</w:t>
      </w:r>
      <w:proofErr w:type="gramEnd"/>
      <w:r>
        <w:t>):</w:t>
      </w:r>
    </w:p>
    <w:p w14:paraId="2BC8B034" w14:textId="77777777" w:rsidR="004F69BE" w:rsidRDefault="004F69BE" w:rsidP="004F69BE">
      <w:r>
        <w:t xml:space="preserve">        Return </w:t>
      </w:r>
      <w:proofErr w:type="gramStart"/>
      <w:r>
        <w:t>name</w:t>
      </w:r>
      <w:proofErr w:type="gramEnd"/>
    </w:p>
    <w:p w14:paraId="4D1C7CFA" w14:textId="0D36AEF3" w:rsidR="004F69BE" w:rsidRDefault="006B13F3" w:rsidP="004F69BE">
      <w:r>
        <w:t xml:space="preserve">    End Method</w:t>
      </w:r>
    </w:p>
    <w:p w14:paraId="58F3649A" w14:textId="77777777" w:rsidR="004F69BE" w:rsidRDefault="004F69BE" w:rsidP="004F69BE">
      <w:r>
        <w:t xml:space="preserve">    Function </w:t>
      </w:r>
      <w:proofErr w:type="spellStart"/>
      <w:proofErr w:type="gramStart"/>
      <w:r>
        <w:t>getCalories</w:t>
      </w:r>
      <w:proofErr w:type="spellEnd"/>
      <w:r>
        <w:t>(</w:t>
      </w:r>
      <w:proofErr w:type="gramEnd"/>
      <w:r>
        <w:t>):</w:t>
      </w:r>
    </w:p>
    <w:p w14:paraId="0C67435C" w14:textId="77777777" w:rsidR="004F69BE" w:rsidRDefault="004F69BE" w:rsidP="004F69BE">
      <w:r>
        <w:t xml:space="preserve">        Return </w:t>
      </w:r>
      <w:proofErr w:type="gramStart"/>
      <w:r>
        <w:t>calories</w:t>
      </w:r>
      <w:proofErr w:type="gramEnd"/>
    </w:p>
    <w:p w14:paraId="708FEAF9" w14:textId="0D790847" w:rsidR="004F69BE" w:rsidRDefault="006B13F3" w:rsidP="004F69BE">
      <w:r>
        <w:t xml:space="preserve">    End Method</w:t>
      </w:r>
    </w:p>
    <w:p w14:paraId="5C364865" w14:textId="77777777" w:rsidR="004F69BE" w:rsidRDefault="004F69BE" w:rsidP="004F69BE">
      <w:r>
        <w:t xml:space="preserve">    Function </w:t>
      </w:r>
      <w:proofErr w:type="spellStart"/>
      <w:r>
        <w:t>setCalories</w:t>
      </w:r>
      <w:proofErr w:type="spellEnd"/>
      <w:r>
        <w:t>(calories):</w:t>
      </w:r>
    </w:p>
    <w:p w14:paraId="298420F0" w14:textId="77777777" w:rsidR="004F69BE" w:rsidRDefault="004F69BE" w:rsidP="004F69BE">
      <w:r>
        <w:t xml:space="preserve">        Set </w:t>
      </w:r>
      <w:proofErr w:type="spellStart"/>
      <w:proofErr w:type="gramStart"/>
      <w:r>
        <w:t>this.calories</w:t>
      </w:r>
      <w:proofErr w:type="spellEnd"/>
      <w:proofErr w:type="gramEnd"/>
      <w:r>
        <w:t xml:space="preserve"> to calories</w:t>
      </w:r>
    </w:p>
    <w:p w14:paraId="4CF04D49" w14:textId="26E4D630" w:rsidR="004F69BE" w:rsidRDefault="006B13F3" w:rsidP="004F69BE">
      <w:r>
        <w:t xml:space="preserve">    End Method</w:t>
      </w:r>
    </w:p>
    <w:p w14:paraId="39D1C8E7" w14:textId="77777777" w:rsidR="004F69BE" w:rsidRDefault="004F69BE" w:rsidP="004F69BE">
      <w:r>
        <w:t xml:space="preserve">    Function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:</w:t>
      </w:r>
    </w:p>
    <w:p w14:paraId="021CB842" w14:textId="3C78EC13" w:rsidR="004F69BE" w:rsidRDefault="004F69BE">
      <w:r>
        <w:t xml:space="preserve">        Return "</w:t>
      </w:r>
      <w:proofErr w:type="gramStart"/>
      <w:r>
        <w:t>Item{</w:t>
      </w:r>
      <w:proofErr w:type="gramEnd"/>
      <w:r>
        <w:t>" + "id=" + id + ", name='" + name + "', calories=" + calories + '}'</w:t>
      </w:r>
    </w:p>
    <w:p w14:paraId="38360889" w14:textId="7C8B8FE3" w:rsidR="004F69BE" w:rsidRDefault="006B13F3">
      <w:r>
        <w:t xml:space="preserve">    End Method</w:t>
      </w:r>
    </w:p>
    <w:p w14:paraId="34DA50BE" w14:textId="77777777" w:rsidR="004F69BE" w:rsidRDefault="004F69BE" w:rsidP="004F69BE">
      <w:r w:rsidRPr="004F69BE">
        <w:rPr>
          <w:b/>
          <w:bCs/>
        </w:rPr>
        <w:lastRenderedPageBreak/>
        <w:t xml:space="preserve">Interface </w:t>
      </w:r>
      <w:proofErr w:type="spellStart"/>
      <w:r w:rsidRPr="004F69BE">
        <w:rPr>
          <w:b/>
          <w:bCs/>
        </w:rPr>
        <w:t>BagInterfaceMyType</w:t>
      </w:r>
      <w:proofErr w:type="spellEnd"/>
      <w:r>
        <w:t xml:space="preserve"> {</w:t>
      </w:r>
    </w:p>
    <w:p w14:paraId="3658578D" w14:textId="77777777" w:rsidR="004F69BE" w:rsidRDefault="004F69BE" w:rsidP="004F69BE">
      <w:r>
        <w:t xml:space="preserve">  // Add an item to the end of the bag</w:t>
      </w:r>
    </w:p>
    <w:p w14:paraId="76237D7B" w14:textId="77777777" w:rsidR="004F69BE" w:rsidRDefault="004F69BE" w:rsidP="004F69BE">
      <w:r>
        <w:t xml:space="preserve">  Method </w:t>
      </w:r>
      <w:proofErr w:type="gramStart"/>
      <w:r>
        <w:t>add(</w:t>
      </w:r>
      <w:proofErr w:type="gramEnd"/>
      <w:r>
        <w:t xml:space="preserve">item: </w:t>
      </w:r>
      <w:proofErr w:type="spellStart"/>
      <w:r>
        <w:t>MyType</w:t>
      </w:r>
      <w:proofErr w:type="spellEnd"/>
      <w:r>
        <w:t>)</w:t>
      </w:r>
    </w:p>
    <w:p w14:paraId="4A91DFE7" w14:textId="77777777" w:rsidR="004F69BE" w:rsidRDefault="004F69BE" w:rsidP="004F69BE"/>
    <w:p w14:paraId="59478373" w14:textId="77777777" w:rsidR="004F69BE" w:rsidRDefault="004F69BE" w:rsidP="004F69BE">
      <w:r>
        <w:t xml:space="preserve">  // Remove the first occurrence of the item from the bag</w:t>
      </w:r>
    </w:p>
    <w:p w14:paraId="278AA726" w14:textId="77777777" w:rsidR="004F69BE" w:rsidRDefault="004F69BE" w:rsidP="004F69BE">
      <w:r>
        <w:t xml:space="preserve">  Method </w:t>
      </w:r>
      <w:proofErr w:type="spellStart"/>
      <w:proofErr w:type="gramStart"/>
      <w:r>
        <w:t>removeFirst</w:t>
      </w:r>
      <w:proofErr w:type="spellEnd"/>
      <w:r>
        <w:t>(</w:t>
      </w:r>
      <w:proofErr w:type="gramEnd"/>
      <w:r>
        <w:t>)</w:t>
      </w:r>
    </w:p>
    <w:p w14:paraId="0D3B2484" w14:textId="77777777" w:rsidR="004F69BE" w:rsidRDefault="004F69BE" w:rsidP="004F69BE"/>
    <w:p w14:paraId="30F488E9" w14:textId="77777777" w:rsidR="004F69BE" w:rsidRDefault="004F69BE" w:rsidP="004F69BE">
      <w:r>
        <w:t xml:space="preserve">  // Remove a specific item from the bag</w:t>
      </w:r>
    </w:p>
    <w:p w14:paraId="30352BE3" w14:textId="77777777" w:rsidR="004F69BE" w:rsidRDefault="004F69BE" w:rsidP="004F69BE">
      <w:r>
        <w:t xml:space="preserve">  Method </w:t>
      </w:r>
      <w:proofErr w:type="spellStart"/>
      <w:proofErr w:type="gramStart"/>
      <w:r>
        <w:t>removeItem</w:t>
      </w:r>
      <w:proofErr w:type="spellEnd"/>
      <w:r>
        <w:t>(</w:t>
      </w:r>
      <w:proofErr w:type="gramEnd"/>
      <w:r>
        <w:t xml:space="preserve">item: </w:t>
      </w:r>
      <w:proofErr w:type="spellStart"/>
      <w:r>
        <w:t>MyType</w:t>
      </w:r>
      <w:proofErr w:type="spellEnd"/>
      <w:r>
        <w:t>)</w:t>
      </w:r>
    </w:p>
    <w:p w14:paraId="02E163C2" w14:textId="77777777" w:rsidR="004F69BE" w:rsidRDefault="004F69BE" w:rsidP="004F69BE"/>
    <w:p w14:paraId="1BBCB71C" w14:textId="77777777" w:rsidR="004F69BE" w:rsidRDefault="004F69BE" w:rsidP="004F69BE">
      <w:r>
        <w:t xml:space="preserve">  // Check if the bag contains a specific item</w:t>
      </w:r>
    </w:p>
    <w:p w14:paraId="31C97867" w14:textId="77777777" w:rsidR="004F69BE" w:rsidRDefault="004F69BE" w:rsidP="004F69BE">
      <w:r>
        <w:t xml:space="preserve">  Method </w:t>
      </w:r>
      <w:proofErr w:type="gramStart"/>
      <w:r>
        <w:t>contains(</w:t>
      </w:r>
      <w:proofErr w:type="gramEnd"/>
      <w:r>
        <w:t xml:space="preserve">item: </w:t>
      </w:r>
      <w:proofErr w:type="spellStart"/>
      <w:r>
        <w:t>MyType</w:t>
      </w:r>
      <w:proofErr w:type="spellEnd"/>
      <w:r>
        <w:t>): Boolean</w:t>
      </w:r>
    </w:p>
    <w:p w14:paraId="191CDFFC" w14:textId="77777777" w:rsidR="004F69BE" w:rsidRDefault="004F69BE" w:rsidP="004F69BE"/>
    <w:p w14:paraId="03C994DA" w14:textId="77777777" w:rsidR="004F69BE" w:rsidRDefault="004F69BE" w:rsidP="004F69BE">
      <w:r>
        <w:t xml:space="preserve">  // Get the number of times a specific item is in the bag</w:t>
      </w:r>
    </w:p>
    <w:p w14:paraId="67601B8D" w14:textId="77777777" w:rsidR="004F69BE" w:rsidRDefault="004F69BE" w:rsidP="004F69BE">
      <w:r>
        <w:t xml:space="preserve">  Method </w:t>
      </w:r>
      <w:proofErr w:type="spellStart"/>
      <w:proofErr w:type="gramStart"/>
      <w:r>
        <w:t>getFrequencyOf</w:t>
      </w:r>
      <w:proofErr w:type="spellEnd"/>
      <w:r>
        <w:t>(</w:t>
      </w:r>
      <w:proofErr w:type="gramEnd"/>
      <w:r>
        <w:t xml:space="preserve">item: </w:t>
      </w:r>
      <w:proofErr w:type="spellStart"/>
      <w:r>
        <w:t>MyType</w:t>
      </w:r>
      <w:proofErr w:type="spellEnd"/>
      <w:r>
        <w:t>): Integer</w:t>
      </w:r>
    </w:p>
    <w:p w14:paraId="6D0DDE71" w14:textId="77777777" w:rsidR="004F69BE" w:rsidRDefault="004F69BE" w:rsidP="004F69BE"/>
    <w:p w14:paraId="481B764F" w14:textId="77777777" w:rsidR="004F69BE" w:rsidRDefault="004F69BE" w:rsidP="004F69BE">
      <w:r>
        <w:t xml:space="preserve">  // Get the current number of items in the bag</w:t>
      </w:r>
    </w:p>
    <w:p w14:paraId="609685D8" w14:textId="77777777" w:rsidR="004F69BE" w:rsidRDefault="004F69BE" w:rsidP="004F69BE">
      <w:r>
        <w:t xml:space="preserve">  Method </w:t>
      </w:r>
      <w:proofErr w:type="spellStart"/>
      <w:proofErr w:type="gramStart"/>
      <w:r>
        <w:t>getCurrentSize</w:t>
      </w:r>
      <w:proofErr w:type="spellEnd"/>
      <w:r>
        <w:t>(</w:t>
      </w:r>
      <w:proofErr w:type="gramEnd"/>
      <w:r>
        <w:t>): Integer</w:t>
      </w:r>
    </w:p>
    <w:p w14:paraId="0999A4CF" w14:textId="77777777" w:rsidR="004F69BE" w:rsidRDefault="004F69BE" w:rsidP="004F69BE"/>
    <w:p w14:paraId="66545DE8" w14:textId="77777777" w:rsidR="004F69BE" w:rsidRDefault="004F69BE" w:rsidP="004F69BE">
      <w:r>
        <w:t xml:space="preserve">  // Check if the bag is empty</w:t>
      </w:r>
    </w:p>
    <w:p w14:paraId="4DA37CC6" w14:textId="77777777" w:rsidR="004F69BE" w:rsidRDefault="004F69BE" w:rsidP="004F69BE">
      <w:r>
        <w:t xml:space="preserve">  Method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: Boolean</w:t>
      </w:r>
    </w:p>
    <w:p w14:paraId="13F69C90" w14:textId="77777777" w:rsidR="004F69BE" w:rsidRDefault="004F69BE" w:rsidP="004F69BE"/>
    <w:p w14:paraId="76E0F19D" w14:textId="77777777" w:rsidR="004F69BE" w:rsidRDefault="004F69BE" w:rsidP="004F69BE">
      <w:r>
        <w:t xml:space="preserve">  // Remove all items from the bag</w:t>
      </w:r>
    </w:p>
    <w:p w14:paraId="1C81946C" w14:textId="6AD706DF" w:rsidR="006B13F3" w:rsidRDefault="004F69BE" w:rsidP="004F69BE">
      <w:r>
        <w:t xml:space="preserve">  Method </w:t>
      </w:r>
      <w:proofErr w:type="gramStart"/>
      <w:r>
        <w:t>clear(</w:t>
      </w:r>
      <w:proofErr w:type="gramEnd"/>
      <w:r>
        <w:t>)</w:t>
      </w:r>
    </w:p>
    <w:p w14:paraId="7A778BC3" w14:textId="77777777" w:rsidR="006B13F3" w:rsidRDefault="006B13F3" w:rsidP="004F69BE"/>
    <w:p w14:paraId="6EE39889" w14:textId="77777777" w:rsidR="004F69BE" w:rsidRDefault="004F69BE" w:rsidP="004F69BE">
      <w:r>
        <w:t xml:space="preserve">  // Check if the bag is full</w:t>
      </w:r>
    </w:p>
    <w:p w14:paraId="6BA8BB00" w14:textId="3985068F" w:rsidR="004F69BE" w:rsidRDefault="004F69BE" w:rsidP="004F69BE">
      <w:r>
        <w:t xml:space="preserve">  Method </w:t>
      </w:r>
      <w:proofErr w:type="spellStart"/>
      <w:proofErr w:type="gramStart"/>
      <w:r>
        <w:t>isFull</w:t>
      </w:r>
      <w:proofErr w:type="spellEnd"/>
      <w:r>
        <w:t>(</w:t>
      </w:r>
      <w:proofErr w:type="gramEnd"/>
      <w:r>
        <w:t>): Boolean</w:t>
      </w:r>
    </w:p>
    <w:p w14:paraId="5BBDF6AC" w14:textId="77777777" w:rsidR="006B13F3" w:rsidRDefault="006B13F3" w:rsidP="004F69BE"/>
    <w:p w14:paraId="431AE9BC" w14:textId="77777777" w:rsidR="004F69BE" w:rsidRDefault="004F69BE" w:rsidP="004F69BE">
      <w:r>
        <w:t xml:space="preserve">  // Return a copy of the bag as an array</w:t>
      </w:r>
    </w:p>
    <w:p w14:paraId="7A859926" w14:textId="77777777" w:rsidR="004F69BE" w:rsidRDefault="004F69BE" w:rsidP="004F69BE">
      <w:r>
        <w:lastRenderedPageBreak/>
        <w:t xml:space="preserve">  Method </w:t>
      </w:r>
      <w:proofErr w:type="spellStart"/>
      <w:proofErr w:type="gramStart"/>
      <w:r>
        <w:t>toArray</w:t>
      </w:r>
      <w:proofErr w:type="spellEnd"/>
      <w:r>
        <w:t>(</w:t>
      </w:r>
      <w:proofErr w:type="gramEnd"/>
      <w:r>
        <w:t xml:space="preserve">): </w:t>
      </w:r>
      <w:proofErr w:type="spellStart"/>
      <w:r>
        <w:t>MyType</w:t>
      </w:r>
      <w:proofErr w:type="spellEnd"/>
      <w:r>
        <w:t>[]</w:t>
      </w:r>
    </w:p>
    <w:p w14:paraId="72514E6C" w14:textId="77777777" w:rsidR="004F69BE" w:rsidRDefault="004F69BE" w:rsidP="004F69BE"/>
    <w:p w14:paraId="343A7CBF" w14:textId="77777777" w:rsidR="004F69BE" w:rsidRDefault="004F69BE" w:rsidP="004F69BE">
      <w:r>
        <w:t xml:space="preserve">  // Display the items in the bag</w:t>
      </w:r>
    </w:p>
    <w:p w14:paraId="42D07A70" w14:textId="5614FF0A" w:rsidR="004F69BE" w:rsidRDefault="004F69BE" w:rsidP="004F69BE">
      <w:r>
        <w:t xml:space="preserve">  Method </w:t>
      </w:r>
      <w:proofErr w:type="gramStart"/>
      <w:r>
        <w:t>display(</w:t>
      </w:r>
      <w:proofErr w:type="gramEnd"/>
      <w:r>
        <w:t>)</w:t>
      </w:r>
      <w:r w:rsidR="006B13F3">
        <w:t xml:space="preserve"> </w:t>
      </w:r>
    </w:p>
    <w:p w14:paraId="11FFEE45" w14:textId="570294B7" w:rsidR="004F69BE" w:rsidRDefault="006B13F3" w:rsidP="004F69BE">
      <w:r>
        <w:t xml:space="preserve">  </w:t>
      </w:r>
      <w:r w:rsidR="004F69BE">
        <w:t>}</w:t>
      </w:r>
    </w:p>
    <w:p w14:paraId="6824412C" w14:textId="2B2AEFB2" w:rsidR="004F69BE" w:rsidRDefault="004F69BE" w:rsidP="004F69BE">
      <w:r>
        <w:t xml:space="preserve">End </w:t>
      </w:r>
      <w:proofErr w:type="spellStart"/>
      <w:r>
        <w:t>BagInterfaceMyType</w:t>
      </w:r>
      <w:proofErr w:type="spellEnd"/>
    </w:p>
    <w:p w14:paraId="49357197" w14:textId="77777777" w:rsidR="004F69BE" w:rsidRPr="004F69BE" w:rsidRDefault="004F69BE" w:rsidP="004F69BE">
      <w:pPr>
        <w:rPr>
          <w:b/>
          <w:bCs/>
        </w:rPr>
      </w:pPr>
      <w:r w:rsidRPr="004F69BE">
        <w:rPr>
          <w:b/>
          <w:bCs/>
        </w:rPr>
        <w:t xml:space="preserve">Class </w:t>
      </w:r>
      <w:proofErr w:type="spellStart"/>
      <w:r w:rsidRPr="004F69BE">
        <w:rPr>
          <w:b/>
          <w:bCs/>
        </w:rPr>
        <w:t>ShoppingCart</w:t>
      </w:r>
      <w:proofErr w:type="spellEnd"/>
      <w:r w:rsidRPr="004F69BE">
        <w:rPr>
          <w:b/>
          <w:bCs/>
        </w:rPr>
        <w:t>:</w:t>
      </w:r>
    </w:p>
    <w:p w14:paraId="22539988" w14:textId="77777777" w:rsidR="004F69BE" w:rsidRDefault="004F69BE" w:rsidP="004F69BE">
      <w:r>
        <w:t xml:space="preserve">  // Fields</w:t>
      </w:r>
    </w:p>
    <w:p w14:paraId="7C35B604" w14:textId="77777777" w:rsidR="004F69BE" w:rsidRDefault="004F69BE" w:rsidP="004F69BE">
      <w:r>
        <w:t xml:space="preserve">  Private </w:t>
      </w:r>
      <w:proofErr w:type="spellStart"/>
      <w:proofErr w:type="gramStart"/>
      <w:r>
        <w:t>MyType</w:t>
      </w:r>
      <w:proofErr w:type="spellEnd"/>
      <w:r>
        <w:t>[</w:t>
      </w:r>
      <w:proofErr w:type="gramEnd"/>
      <w:r>
        <w:t xml:space="preserve">] </w:t>
      </w:r>
      <w:proofErr w:type="spellStart"/>
      <w:r>
        <w:t>myBag</w:t>
      </w:r>
      <w:proofErr w:type="spellEnd"/>
    </w:p>
    <w:p w14:paraId="3394BFD3" w14:textId="77777777" w:rsidR="004F69BE" w:rsidRDefault="004F69BE" w:rsidP="004F69BE">
      <w:r>
        <w:t xml:space="preserve">  Private int </w:t>
      </w:r>
      <w:proofErr w:type="spellStart"/>
      <w:r>
        <w:t>numberOfItems</w:t>
      </w:r>
      <w:proofErr w:type="spellEnd"/>
    </w:p>
    <w:p w14:paraId="6C8FCB9B" w14:textId="77777777" w:rsidR="004F69BE" w:rsidRDefault="004F69BE" w:rsidP="004F69BE">
      <w:r>
        <w:t xml:space="preserve">  Private final int </w:t>
      </w:r>
      <w:proofErr w:type="spellStart"/>
      <w:r>
        <w:t>Default_Capacity</w:t>
      </w:r>
      <w:proofErr w:type="spellEnd"/>
      <w:r>
        <w:t xml:space="preserve"> = 10</w:t>
      </w:r>
    </w:p>
    <w:p w14:paraId="6382DDDC" w14:textId="77777777" w:rsidR="004F69BE" w:rsidRDefault="004F69BE" w:rsidP="004F69BE"/>
    <w:p w14:paraId="2E863822" w14:textId="77777777" w:rsidR="004F69BE" w:rsidRDefault="004F69BE" w:rsidP="004F69BE">
      <w:r>
        <w:t xml:space="preserve">  // Constructor</w:t>
      </w:r>
    </w:p>
    <w:p w14:paraId="6E2449D0" w14:textId="77777777" w:rsidR="004F69BE" w:rsidRDefault="004F69BE" w:rsidP="004F69BE">
      <w:r>
        <w:t xml:space="preserve">  Public </w:t>
      </w:r>
      <w:proofErr w:type="spellStart"/>
      <w:proofErr w:type="gramStart"/>
      <w:r>
        <w:t>ShoppingCart</w:t>
      </w:r>
      <w:proofErr w:type="spellEnd"/>
      <w:r>
        <w:t>(</w:t>
      </w:r>
      <w:proofErr w:type="gramEnd"/>
      <w:r>
        <w:t>):</w:t>
      </w:r>
    </w:p>
    <w:p w14:paraId="0130AC20" w14:textId="77777777" w:rsidR="004F69BE" w:rsidRDefault="004F69BE" w:rsidP="004F69BE">
      <w:r>
        <w:t xml:space="preserve">    // Initialize the bag</w:t>
      </w:r>
    </w:p>
    <w:p w14:paraId="4347E8F8" w14:textId="77777777" w:rsidR="004F69BE" w:rsidRDefault="004F69BE" w:rsidP="004F69BE">
      <w:r>
        <w:t xml:space="preserve">    </w:t>
      </w:r>
      <w:proofErr w:type="spellStart"/>
      <w:r>
        <w:t>myBag</w:t>
      </w:r>
      <w:proofErr w:type="spellEnd"/>
      <w:r>
        <w:t xml:space="preserve"> = New </w:t>
      </w:r>
      <w:proofErr w:type="spellStart"/>
      <w:proofErr w:type="gramStart"/>
      <w:r>
        <w:t>MyType</w:t>
      </w:r>
      <w:proofErr w:type="spellEnd"/>
      <w:r>
        <w:t>[</w:t>
      </w:r>
      <w:proofErr w:type="spellStart"/>
      <w:proofErr w:type="gramEnd"/>
      <w:r>
        <w:t>Default_Capacity</w:t>
      </w:r>
      <w:proofErr w:type="spellEnd"/>
      <w:r>
        <w:t>]</w:t>
      </w:r>
    </w:p>
    <w:p w14:paraId="38C1456A" w14:textId="77777777" w:rsidR="004F69BE" w:rsidRDefault="004F69BE" w:rsidP="004F69BE">
      <w:r>
        <w:t xml:space="preserve">    </w:t>
      </w:r>
      <w:proofErr w:type="spellStart"/>
      <w:r>
        <w:t>numberOfItems</w:t>
      </w:r>
      <w:proofErr w:type="spellEnd"/>
      <w:r>
        <w:t xml:space="preserve"> = 0</w:t>
      </w:r>
    </w:p>
    <w:p w14:paraId="6990D836" w14:textId="109197AE" w:rsidR="004F69BE" w:rsidRDefault="006B13F3" w:rsidP="004F69BE">
      <w:r>
        <w:t xml:space="preserve">  End Constructor</w:t>
      </w:r>
    </w:p>
    <w:p w14:paraId="74C36E40" w14:textId="77777777" w:rsidR="004F69BE" w:rsidRDefault="004F69BE" w:rsidP="004F69BE">
      <w:r>
        <w:t xml:space="preserve">  // Method to add an item to the bag</w:t>
      </w:r>
    </w:p>
    <w:p w14:paraId="086976E7" w14:textId="77777777" w:rsidR="004F69BE" w:rsidRDefault="004F69BE" w:rsidP="004F69BE">
      <w:r>
        <w:t xml:space="preserve">  Public Void </w:t>
      </w:r>
      <w:proofErr w:type="gramStart"/>
      <w:r>
        <w:t>add(</w:t>
      </w:r>
      <w:proofErr w:type="spellStart"/>
      <w:proofErr w:type="gramEnd"/>
      <w:r>
        <w:t>MyType</w:t>
      </w:r>
      <w:proofErr w:type="spellEnd"/>
      <w:r>
        <w:t xml:space="preserve"> item):</w:t>
      </w:r>
    </w:p>
    <w:p w14:paraId="510333E4" w14:textId="77777777" w:rsidR="004F69BE" w:rsidRDefault="004F69BE" w:rsidP="004F69BE">
      <w:r>
        <w:t xml:space="preserve">    If </w:t>
      </w:r>
      <w:proofErr w:type="spellStart"/>
      <w:proofErr w:type="gramStart"/>
      <w:r>
        <w:t>isFull</w:t>
      </w:r>
      <w:proofErr w:type="spellEnd"/>
      <w:r>
        <w:t>(</w:t>
      </w:r>
      <w:proofErr w:type="gramEnd"/>
      <w:r>
        <w:t>):</w:t>
      </w:r>
    </w:p>
    <w:p w14:paraId="02EA7F9C" w14:textId="77777777" w:rsidR="004F69BE" w:rsidRDefault="004F69BE" w:rsidP="004F69BE">
      <w:r>
        <w:t xml:space="preserve">      Print "Bag is full"</w:t>
      </w:r>
    </w:p>
    <w:p w14:paraId="792E259C" w14:textId="77777777" w:rsidR="004F69BE" w:rsidRDefault="004F69BE" w:rsidP="004F69BE">
      <w:r>
        <w:t xml:space="preserve">    Else:</w:t>
      </w:r>
    </w:p>
    <w:p w14:paraId="7A65DCBD" w14:textId="77777777" w:rsidR="004F69BE" w:rsidRDefault="004F69BE" w:rsidP="004F69BE">
      <w:r>
        <w:t xml:space="preserve">      // Add the item to the bag</w:t>
      </w:r>
    </w:p>
    <w:p w14:paraId="30D23460" w14:textId="77777777" w:rsidR="004F69BE" w:rsidRDefault="004F69BE" w:rsidP="004F69BE">
      <w:r>
        <w:t xml:space="preserve">      </w:t>
      </w:r>
      <w:proofErr w:type="spellStart"/>
      <w:r>
        <w:t>myBag</w:t>
      </w:r>
      <w:proofErr w:type="spellEnd"/>
      <w:r>
        <w:t>[</w:t>
      </w:r>
      <w:proofErr w:type="spellStart"/>
      <w:r>
        <w:t>numberOfItems</w:t>
      </w:r>
      <w:proofErr w:type="spellEnd"/>
      <w:r>
        <w:t>] = item</w:t>
      </w:r>
    </w:p>
    <w:p w14:paraId="0B300824" w14:textId="77777777" w:rsidR="004F69BE" w:rsidRDefault="004F69BE" w:rsidP="004F69BE">
      <w:r>
        <w:t xml:space="preserve">      Increment </w:t>
      </w:r>
      <w:proofErr w:type="spellStart"/>
      <w:r>
        <w:t>numberOfItems</w:t>
      </w:r>
      <w:proofErr w:type="spellEnd"/>
    </w:p>
    <w:p w14:paraId="4CB50892" w14:textId="4FA7534B" w:rsidR="004F69BE" w:rsidRDefault="006B13F3" w:rsidP="004F69BE">
      <w:r>
        <w:t xml:space="preserve">  End Method</w:t>
      </w:r>
    </w:p>
    <w:p w14:paraId="5816AB6B" w14:textId="77777777" w:rsidR="004F69BE" w:rsidRDefault="004F69BE" w:rsidP="004F69BE">
      <w:r>
        <w:t xml:space="preserve">  // Method to remove the first item from the bag</w:t>
      </w:r>
    </w:p>
    <w:p w14:paraId="78BB14AA" w14:textId="77777777" w:rsidR="004F69BE" w:rsidRDefault="004F69BE" w:rsidP="004F69BE">
      <w:r>
        <w:t xml:space="preserve">  Public Void </w:t>
      </w:r>
      <w:proofErr w:type="spellStart"/>
      <w:proofErr w:type="gramStart"/>
      <w:r>
        <w:t>removeFirst</w:t>
      </w:r>
      <w:proofErr w:type="spellEnd"/>
      <w:r>
        <w:t>(</w:t>
      </w:r>
      <w:proofErr w:type="gramEnd"/>
      <w:r>
        <w:t>):</w:t>
      </w:r>
    </w:p>
    <w:p w14:paraId="3C14B412" w14:textId="77777777" w:rsidR="004F69BE" w:rsidRDefault="004F69BE" w:rsidP="004F69BE">
      <w:r>
        <w:lastRenderedPageBreak/>
        <w:t xml:space="preserve">    If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:</w:t>
      </w:r>
    </w:p>
    <w:p w14:paraId="014CE930" w14:textId="77777777" w:rsidR="004F69BE" w:rsidRDefault="004F69BE" w:rsidP="004F69BE">
      <w:r>
        <w:t xml:space="preserve">      Print "Bag is empty"</w:t>
      </w:r>
    </w:p>
    <w:p w14:paraId="7E9A9752" w14:textId="77777777" w:rsidR="004F69BE" w:rsidRDefault="004F69BE" w:rsidP="004F69BE">
      <w:r>
        <w:t xml:space="preserve">    Else:</w:t>
      </w:r>
    </w:p>
    <w:p w14:paraId="0BAC3089" w14:textId="77777777" w:rsidR="004F69BE" w:rsidRDefault="004F69BE" w:rsidP="004F69BE">
      <w:r>
        <w:t xml:space="preserve">      // Shift all items to the left</w:t>
      </w:r>
    </w:p>
    <w:p w14:paraId="67CEADA4" w14:textId="77777777" w:rsidR="004F69BE" w:rsidRDefault="004F69BE" w:rsidP="004F69BE">
      <w:r>
        <w:t xml:space="preserve">      For </w:t>
      </w:r>
      <w:proofErr w:type="spellStart"/>
      <w:r>
        <w:t>i</w:t>
      </w:r>
      <w:proofErr w:type="spellEnd"/>
      <w:r>
        <w:t xml:space="preserve"> = 0 To </w:t>
      </w:r>
      <w:proofErr w:type="spellStart"/>
      <w:r>
        <w:t>numberOfItems</w:t>
      </w:r>
      <w:proofErr w:type="spellEnd"/>
      <w:r>
        <w:t xml:space="preserve"> - 2:</w:t>
      </w:r>
    </w:p>
    <w:p w14:paraId="7EE85D6B" w14:textId="77777777" w:rsidR="004F69BE" w:rsidRDefault="004F69BE" w:rsidP="004F69BE">
      <w:r>
        <w:t xml:space="preserve">        </w:t>
      </w:r>
      <w:proofErr w:type="spellStart"/>
      <w:r>
        <w:t>myBag</w:t>
      </w:r>
      <w:proofErr w:type="spellEnd"/>
      <w:r>
        <w:t>[</w:t>
      </w:r>
      <w:proofErr w:type="spellStart"/>
      <w:r>
        <w:t>i</w:t>
      </w:r>
      <w:proofErr w:type="spellEnd"/>
      <w:r>
        <w:t xml:space="preserve">] = </w:t>
      </w:r>
      <w:proofErr w:type="spellStart"/>
      <w:proofErr w:type="gramStart"/>
      <w:r>
        <w:t>myBag</w:t>
      </w:r>
      <w:proofErr w:type="spellEnd"/>
      <w:r>
        <w:t>[</w:t>
      </w:r>
      <w:proofErr w:type="spellStart"/>
      <w:proofErr w:type="gramEnd"/>
      <w:r>
        <w:t>i</w:t>
      </w:r>
      <w:proofErr w:type="spellEnd"/>
      <w:r>
        <w:t xml:space="preserve"> + 1]</w:t>
      </w:r>
    </w:p>
    <w:p w14:paraId="3354C0D7" w14:textId="77777777" w:rsidR="004F69BE" w:rsidRDefault="004F69BE" w:rsidP="004F69BE">
      <w:r>
        <w:t xml:space="preserve">      End For</w:t>
      </w:r>
    </w:p>
    <w:p w14:paraId="5576D265" w14:textId="77777777" w:rsidR="004F69BE" w:rsidRDefault="004F69BE" w:rsidP="004F69BE">
      <w:r>
        <w:t xml:space="preserve">      Set </w:t>
      </w:r>
      <w:proofErr w:type="spellStart"/>
      <w:proofErr w:type="gramStart"/>
      <w:r>
        <w:t>myBag</w:t>
      </w:r>
      <w:proofErr w:type="spellEnd"/>
      <w:r>
        <w:t>[</w:t>
      </w:r>
      <w:proofErr w:type="spellStart"/>
      <w:proofErr w:type="gramEnd"/>
      <w:r>
        <w:t>numberOfItems</w:t>
      </w:r>
      <w:proofErr w:type="spellEnd"/>
      <w:r>
        <w:t xml:space="preserve"> - 1] = Null</w:t>
      </w:r>
    </w:p>
    <w:p w14:paraId="4A7241CF" w14:textId="77777777" w:rsidR="004F69BE" w:rsidRDefault="004F69BE" w:rsidP="004F69BE">
      <w:r>
        <w:t xml:space="preserve">      Decrement </w:t>
      </w:r>
      <w:proofErr w:type="spellStart"/>
      <w:r>
        <w:t>numberOfItems</w:t>
      </w:r>
      <w:proofErr w:type="spellEnd"/>
    </w:p>
    <w:p w14:paraId="1C53893A" w14:textId="32C1E5F6" w:rsidR="004F69BE" w:rsidRDefault="006B13F3" w:rsidP="004F69BE">
      <w:r>
        <w:t xml:space="preserve">  End Method</w:t>
      </w:r>
    </w:p>
    <w:p w14:paraId="4BC4468B" w14:textId="77777777" w:rsidR="004F69BE" w:rsidRDefault="004F69BE" w:rsidP="004F69BE">
      <w:r>
        <w:t xml:space="preserve">  // Method to remove a specific item from the bag</w:t>
      </w:r>
    </w:p>
    <w:p w14:paraId="43D31F7B" w14:textId="77777777" w:rsidR="004F69BE" w:rsidRDefault="004F69BE" w:rsidP="004F69BE">
      <w:r>
        <w:t xml:space="preserve">  Public Void </w:t>
      </w:r>
      <w:proofErr w:type="spellStart"/>
      <w:proofErr w:type="gramStart"/>
      <w:r>
        <w:t>removeItem</w:t>
      </w:r>
      <w:proofErr w:type="spellEnd"/>
      <w:r>
        <w:t>(</w:t>
      </w:r>
      <w:proofErr w:type="spellStart"/>
      <w:proofErr w:type="gramEnd"/>
      <w:r>
        <w:t>MyType</w:t>
      </w:r>
      <w:proofErr w:type="spellEnd"/>
      <w:r>
        <w:t xml:space="preserve"> item):</w:t>
      </w:r>
    </w:p>
    <w:p w14:paraId="156B9B7C" w14:textId="77777777" w:rsidR="004F69BE" w:rsidRDefault="004F69BE" w:rsidP="004F69BE">
      <w:r>
        <w:t xml:space="preserve">    If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:</w:t>
      </w:r>
    </w:p>
    <w:p w14:paraId="5C38A9CE" w14:textId="77777777" w:rsidR="004F69BE" w:rsidRDefault="004F69BE" w:rsidP="004F69BE">
      <w:r>
        <w:t xml:space="preserve">      Print "Bag is empty"</w:t>
      </w:r>
    </w:p>
    <w:p w14:paraId="04D721CD" w14:textId="77777777" w:rsidR="004F69BE" w:rsidRDefault="004F69BE" w:rsidP="004F69BE">
      <w:r>
        <w:t xml:space="preserve">    Else:</w:t>
      </w:r>
    </w:p>
    <w:p w14:paraId="4C386068" w14:textId="77777777" w:rsidR="004F69BE" w:rsidRDefault="004F69BE" w:rsidP="004F69BE">
      <w:r>
        <w:t xml:space="preserve">      // Iterate through the bag to find and remove the item</w:t>
      </w:r>
    </w:p>
    <w:p w14:paraId="29D752B2" w14:textId="77777777" w:rsidR="004F69BE" w:rsidRDefault="004F69BE" w:rsidP="004F69BE">
      <w:r>
        <w:t xml:space="preserve">      For </w:t>
      </w:r>
      <w:proofErr w:type="spellStart"/>
      <w:r>
        <w:t>i</w:t>
      </w:r>
      <w:proofErr w:type="spellEnd"/>
      <w:r>
        <w:t xml:space="preserve"> = 0 To </w:t>
      </w:r>
      <w:proofErr w:type="spellStart"/>
      <w:r>
        <w:t>numberOfItems</w:t>
      </w:r>
      <w:proofErr w:type="spellEnd"/>
      <w:r>
        <w:t xml:space="preserve"> - 1:</w:t>
      </w:r>
    </w:p>
    <w:p w14:paraId="448C3322" w14:textId="77777777" w:rsidR="004F69BE" w:rsidRDefault="004F69BE" w:rsidP="004F69BE">
      <w:r>
        <w:t xml:space="preserve">        If </w:t>
      </w:r>
      <w:proofErr w:type="spellStart"/>
      <w:r>
        <w:t>myBag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Id</w:t>
      </w:r>
      <w:proofErr w:type="spellEnd"/>
      <w:proofErr w:type="gramEnd"/>
      <w:r>
        <w:t xml:space="preserve">() == </w:t>
      </w:r>
      <w:proofErr w:type="spellStart"/>
      <w:r>
        <w:t>item.getId</w:t>
      </w:r>
      <w:proofErr w:type="spellEnd"/>
      <w:r>
        <w:t>():</w:t>
      </w:r>
    </w:p>
    <w:p w14:paraId="5192693B" w14:textId="77777777" w:rsidR="004F69BE" w:rsidRDefault="004F69BE" w:rsidP="004F69BE">
      <w:r>
        <w:t xml:space="preserve">          // Shift items after the found item to the left</w:t>
      </w:r>
    </w:p>
    <w:p w14:paraId="78DBDA04" w14:textId="77777777" w:rsidR="004F69BE" w:rsidRDefault="004F69BE" w:rsidP="004F69BE">
      <w:r>
        <w:t xml:space="preserve">          For j = </w:t>
      </w:r>
      <w:proofErr w:type="spellStart"/>
      <w:r>
        <w:t>i</w:t>
      </w:r>
      <w:proofErr w:type="spellEnd"/>
      <w:r>
        <w:t xml:space="preserve"> </w:t>
      </w:r>
      <w:proofErr w:type="gramStart"/>
      <w:r>
        <w:t>To</w:t>
      </w:r>
      <w:proofErr w:type="gramEnd"/>
      <w:r>
        <w:t xml:space="preserve"> </w:t>
      </w:r>
      <w:proofErr w:type="spellStart"/>
      <w:r>
        <w:t>numberOfItems</w:t>
      </w:r>
      <w:proofErr w:type="spellEnd"/>
      <w:r>
        <w:t xml:space="preserve"> - 2:</w:t>
      </w:r>
    </w:p>
    <w:p w14:paraId="2547C6A3" w14:textId="77777777" w:rsidR="004F69BE" w:rsidRDefault="004F69BE" w:rsidP="004F69BE">
      <w:r>
        <w:t xml:space="preserve">            </w:t>
      </w:r>
      <w:proofErr w:type="spellStart"/>
      <w:r>
        <w:t>myBag</w:t>
      </w:r>
      <w:proofErr w:type="spellEnd"/>
      <w:r>
        <w:t xml:space="preserve">[j] = </w:t>
      </w:r>
      <w:proofErr w:type="spellStart"/>
      <w:proofErr w:type="gramStart"/>
      <w:r>
        <w:t>myBag</w:t>
      </w:r>
      <w:proofErr w:type="spellEnd"/>
      <w:r>
        <w:t>[</w:t>
      </w:r>
      <w:proofErr w:type="gramEnd"/>
      <w:r>
        <w:t>j + 1]</w:t>
      </w:r>
    </w:p>
    <w:p w14:paraId="4D9C265E" w14:textId="77777777" w:rsidR="004F69BE" w:rsidRDefault="004F69BE" w:rsidP="004F69BE">
      <w:r>
        <w:t xml:space="preserve">          End For</w:t>
      </w:r>
    </w:p>
    <w:p w14:paraId="7A78C51A" w14:textId="77777777" w:rsidR="004F69BE" w:rsidRDefault="004F69BE" w:rsidP="004F69BE">
      <w:r>
        <w:t xml:space="preserve">          Set </w:t>
      </w:r>
      <w:proofErr w:type="spellStart"/>
      <w:proofErr w:type="gramStart"/>
      <w:r>
        <w:t>myBag</w:t>
      </w:r>
      <w:proofErr w:type="spellEnd"/>
      <w:r>
        <w:t>[</w:t>
      </w:r>
      <w:proofErr w:type="spellStart"/>
      <w:proofErr w:type="gramEnd"/>
      <w:r>
        <w:t>numberOfItems</w:t>
      </w:r>
      <w:proofErr w:type="spellEnd"/>
      <w:r>
        <w:t xml:space="preserve"> - 1] = Null</w:t>
      </w:r>
    </w:p>
    <w:p w14:paraId="062E784D" w14:textId="77777777" w:rsidR="004F69BE" w:rsidRDefault="004F69BE" w:rsidP="004F69BE">
      <w:r>
        <w:t xml:space="preserve">          Decrement </w:t>
      </w:r>
      <w:proofErr w:type="spellStart"/>
      <w:r>
        <w:t>numberOfItems</w:t>
      </w:r>
      <w:proofErr w:type="spellEnd"/>
    </w:p>
    <w:p w14:paraId="3FC9CD35" w14:textId="77777777" w:rsidR="004F69BE" w:rsidRDefault="004F69BE" w:rsidP="004F69BE">
      <w:r>
        <w:t xml:space="preserve">        End If</w:t>
      </w:r>
    </w:p>
    <w:p w14:paraId="3BD23CAD" w14:textId="77777777" w:rsidR="004F69BE" w:rsidRDefault="004F69BE" w:rsidP="004F69BE">
      <w:r>
        <w:t xml:space="preserve">      End For</w:t>
      </w:r>
    </w:p>
    <w:p w14:paraId="0B6E8B33" w14:textId="7E17317C" w:rsidR="004F69BE" w:rsidRDefault="006B13F3" w:rsidP="004F69BE">
      <w:r>
        <w:t xml:space="preserve">  End Method</w:t>
      </w:r>
    </w:p>
    <w:p w14:paraId="2ADEC88B" w14:textId="77777777" w:rsidR="004F69BE" w:rsidRDefault="004F69BE" w:rsidP="004F69BE">
      <w:r>
        <w:t xml:space="preserve">  // Method to check if a specific item is in the bag</w:t>
      </w:r>
    </w:p>
    <w:p w14:paraId="3FC04BFF" w14:textId="77777777" w:rsidR="004F69BE" w:rsidRDefault="004F69BE" w:rsidP="004F69BE">
      <w:r>
        <w:t xml:space="preserve">  Public Boolean </w:t>
      </w:r>
      <w:proofErr w:type="gramStart"/>
      <w:r>
        <w:t>contains(</w:t>
      </w:r>
      <w:proofErr w:type="spellStart"/>
      <w:proofErr w:type="gramEnd"/>
      <w:r>
        <w:t>MyType</w:t>
      </w:r>
      <w:proofErr w:type="spellEnd"/>
      <w:r>
        <w:t xml:space="preserve"> item):</w:t>
      </w:r>
    </w:p>
    <w:p w14:paraId="4F3044C3" w14:textId="77777777" w:rsidR="004F69BE" w:rsidRDefault="004F69BE" w:rsidP="004F69BE">
      <w:r>
        <w:lastRenderedPageBreak/>
        <w:t xml:space="preserve">    For </w:t>
      </w:r>
      <w:proofErr w:type="spellStart"/>
      <w:r>
        <w:t>i</w:t>
      </w:r>
      <w:proofErr w:type="spellEnd"/>
      <w:r>
        <w:t xml:space="preserve"> = 0 To </w:t>
      </w:r>
      <w:proofErr w:type="spellStart"/>
      <w:r>
        <w:t>numberOfItems</w:t>
      </w:r>
      <w:proofErr w:type="spellEnd"/>
      <w:r>
        <w:t xml:space="preserve"> - 1:</w:t>
      </w:r>
    </w:p>
    <w:p w14:paraId="09CABF7D" w14:textId="77777777" w:rsidR="004F69BE" w:rsidRDefault="004F69BE" w:rsidP="004F69BE">
      <w:r>
        <w:t xml:space="preserve">      If </w:t>
      </w:r>
      <w:proofErr w:type="spellStart"/>
      <w:r>
        <w:t>myBag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Id</w:t>
      </w:r>
      <w:proofErr w:type="spellEnd"/>
      <w:proofErr w:type="gramEnd"/>
      <w:r>
        <w:t xml:space="preserve">() == </w:t>
      </w:r>
      <w:proofErr w:type="spellStart"/>
      <w:r>
        <w:t>item.getId</w:t>
      </w:r>
      <w:proofErr w:type="spellEnd"/>
      <w:r>
        <w:t>():</w:t>
      </w:r>
    </w:p>
    <w:p w14:paraId="4220DF4C" w14:textId="77777777" w:rsidR="004F69BE" w:rsidRDefault="004F69BE" w:rsidP="004F69BE">
      <w:r>
        <w:t xml:space="preserve">        Return True</w:t>
      </w:r>
    </w:p>
    <w:p w14:paraId="02234BFE" w14:textId="77777777" w:rsidR="004F69BE" w:rsidRDefault="004F69BE" w:rsidP="004F69BE">
      <w:r>
        <w:t xml:space="preserve">    End For</w:t>
      </w:r>
    </w:p>
    <w:p w14:paraId="1F26F989" w14:textId="77777777" w:rsidR="004F69BE" w:rsidRDefault="004F69BE" w:rsidP="004F69BE">
      <w:r>
        <w:t xml:space="preserve">    Return False</w:t>
      </w:r>
    </w:p>
    <w:p w14:paraId="353FC155" w14:textId="3DD85085" w:rsidR="004F69BE" w:rsidRDefault="006B13F3" w:rsidP="004F69BE">
      <w:r>
        <w:t xml:space="preserve">  End Method</w:t>
      </w:r>
    </w:p>
    <w:p w14:paraId="69E8AC13" w14:textId="77777777" w:rsidR="004F69BE" w:rsidRDefault="004F69BE" w:rsidP="004F69BE">
      <w:r>
        <w:t xml:space="preserve">  // Method to get the frequency of a specific item in the bag</w:t>
      </w:r>
    </w:p>
    <w:p w14:paraId="1E1E38B6" w14:textId="77777777" w:rsidR="004F69BE" w:rsidRDefault="004F69BE" w:rsidP="004F69BE">
      <w:r>
        <w:t xml:space="preserve">  Public Int </w:t>
      </w:r>
      <w:proofErr w:type="spellStart"/>
      <w:proofErr w:type="gramStart"/>
      <w:r>
        <w:t>getFrequencyOf</w:t>
      </w:r>
      <w:proofErr w:type="spellEnd"/>
      <w:r>
        <w:t>(</w:t>
      </w:r>
      <w:proofErr w:type="spellStart"/>
      <w:proofErr w:type="gramEnd"/>
      <w:r>
        <w:t>MyType</w:t>
      </w:r>
      <w:proofErr w:type="spellEnd"/>
      <w:r>
        <w:t xml:space="preserve"> item):</w:t>
      </w:r>
    </w:p>
    <w:p w14:paraId="08724F80" w14:textId="77777777" w:rsidR="004F69BE" w:rsidRDefault="004F69BE" w:rsidP="004F69BE">
      <w:r>
        <w:t xml:space="preserve">    Int count = 0</w:t>
      </w:r>
    </w:p>
    <w:p w14:paraId="24608984" w14:textId="77777777" w:rsidR="004F69BE" w:rsidRDefault="004F69BE" w:rsidP="004F69BE">
      <w:r>
        <w:t xml:space="preserve">    For </w:t>
      </w:r>
      <w:proofErr w:type="spellStart"/>
      <w:r>
        <w:t>i</w:t>
      </w:r>
      <w:proofErr w:type="spellEnd"/>
      <w:r>
        <w:t xml:space="preserve"> = 0 To </w:t>
      </w:r>
      <w:proofErr w:type="spellStart"/>
      <w:r>
        <w:t>numberOfItems</w:t>
      </w:r>
      <w:proofErr w:type="spellEnd"/>
      <w:r>
        <w:t xml:space="preserve"> - 1:</w:t>
      </w:r>
    </w:p>
    <w:p w14:paraId="26884048" w14:textId="77777777" w:rsidR="004F69BE" w:rsidRDefault="004F69BE" w:rsidP="004F69BE">
      <w:r>
        <w:t xml:space="preserve">      If </w:t>
      </w:r>
      <w:proofErr w:type="spellStart"/>
      <w:r>
        <w:t>myBag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Id</w:t>
      </w:r>
      <w:proofErr w:type="spellEnd"/>
      <w:proofErr w:type="gramEnd"/>
      <w:r>
        <w:t xml:space="preserve">() == </w:t>
      </w:r>
      <w:proofErr w:type="spellStart"/>
      <w:r>
        <w:t>item.getId</w:t>
      </w:r>
      <w:proofErr w:type="spellEnd"/>
      <w:r>
        <w:t>():</w:t>
      </w:r>
    </w:p>
    <w:p w14:paraId="5416CDE4" w14:textId="77777777" w:rsidR="004F69BE" w:rsidRDefault="004F69BE" w:rsidP="004F69BE">
      <w:r>
        <w:t xml:space="preserve">        Increment count</w:t>
      </w:r>
    </w:p>
    <w:p w14:paraId="09E58577" w14:textId="77777777" w:rsidR="004F69BE" w:rsidRDefault="004F69BE" w:rsidP="004F69BE">
      <w:r>
        <w:t xml:space="preserve">    End For</w:t>
      </w:r>
    </w:p>
    <w:p w14:paraId="453DCD58" w14:textId="77777777" w:rsidR="004F69BE" w:rsidRDefault="004F69BE" w:rsidP="004F69BE">
      <w:r>
        <w:t xml:space="preserve">    Return </w:t>
      </w:r>
      <w:proofErr w:type="gramStart"/>
      <w:r>
        <w:t>count</w:t>
      </w:r>
      <w:proofErr w:type="gramEnd"/>
    </w:p>
    <w:p w14:paraId="6EFB7BC3" w14:textId="4C63D9EB" w:rsidR="004F69BE" w:rsidRDefault="006B13F3" w:rsidP="004F69BE">
      <w:r>
        <w:t xml:space="preserve">  End Method</w:t>
      </w:r>
    </w:p>
    <w:p w14:paraId="40C7DD07" w14:textId="77777777" w:rsidR="004F69BE" w:rsidRDefault="004F69BE" w:rsidP="004F69BE">
      <w:r>
        <w:t xml:space="preserve">  // Method to get the current number of items in the bag</w:t>
      </w:r>
    </w:p>
    <w:p w14:paraId="4E7732AE" w14:textId="77777777" w:rsidR="004F69BE" w:rsidRDefault="004F69BE" w:rsidP="004F69BE">
      <w:r>
        <w:t xml:space="preserve">  Public Int </w:t>
      </w:r>
      <w:proofErr w:type="spellStart"/>
      <w:proofErr w:type="gramStart"/>
      <w:r>
        <w:t>getCurrentSize</w:t>
      </w:r>
      <w:proofErr w:type="spellEnd"/>
      <w:r>
        <w:t>(</w:t>
      </w:r>
      <w:proofErr w:type="gramEnd"/>
      <w:r>
        <w:t>):</w:t>
      </w:r>
    </w:p>
    <w:p w14:paraId="4DE00E95" w14:textId="77777777" w:rsidR="004F69BE" w:rsidRDefault="004F69BE" w:rsidP="004F69BE">
      <w:r>
        <w:t xml:space="preserve">    Return </w:t>
      </w:r>
      <w:proofErr w:type="spellStart"/>
      <w:proofErr w:type="gramStart"/>
      <w:r>
        <w:t>numberOfItems</w:t>
      </w:r>
      <w:proofErr w:type="spellEnd"/>
      <w:proofErr w:type="gramEnd"/>
    </w:p>
    <w:p w14:paraId="279C4E03" w14:textId="27BDC6AD" w:rsidR="004F69BE" w:rsidRDefault="006B13F3" w:rsidP="004F69BE">
      <w:r>
        <w:t xml:space="preserve">  End Method</w:t>
      </w:r>
    </w:p>
    <w:p w14:paraId="32698170" w14:textId="77777777" w:rsidR="004F69BE" w:rsidRDefault="004F69BE" w:rsidP="004F69BE">
      <w:r>
        <w:t xml:space="preserve">  // Method to check if the bag is empty</w:t>
      </w:r>
    </w:p>
    <w:p w14:paraId="14976FF2" w14:textId="77777777" w:rsidR="004F69BE" w:rsidRDefault="004F69BE" w:rsidP="004F69BE">
      <w:r>
        <w:t xml:space="preserve">  Public Boolean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:</w:t>
      </w:r>
    </w:p>
    <w:p w14:paraId="10AE4A9E" w14:textId="77777777" w:rsidR="004F69BE" w:rsidRDefault="004F69BE" w:rsidP="004F69BE">
      <w:r>
        <w:t xml:space="preserve">    Return </w:t>
      </w:r>
      <w:proofErr w:type="spellStart"/>
      <w:r>
        <w:t>numberOfItems</w:t>
      </w:r>
      <w:proofErr w:type="spellEnd"/>
      <w:r>
        <w:t xml:space="preserve"> == 0</w:t>
      </w:r>
    </w:p>
    <w:p w14:paraId="09714F9E" w14:textId="4194A8D8" w:rsidR="004F69BE" w:rsidRDefault="006B13F3" w:rsidP="004F69BE">
      <w:r>
        <w:t xml:space="preserve">  End Method</w:t>
      </w:r>
    </w:p>
    <w:p w14:paraId="5B08070F" w14:textId="77777777" w:rsidR="004F69BE" w:rsidRDefault="004F69BE" w:rsidP="004F69BE">
      <w:r>
        <w:t xml:space="preserve">  // Method to clear all items from the bag</w:t>
      </w:r>
    </w:p>
    <w:p w14:paraId="5E03C029" w14:textId="77777777" w:rsidR="004F69BE" w:rsidRDefault="004F69BE" w:rsidP="004F69BE">
      <w:r>
        <w:t xml:space="preserve">  Public Void </w:t>
      </w:r>
      <w:proofErr w:type="gramStart"/>
      <w:r>
        <w:t>clear(</w:t>
      </w:r>
      <w:proofErr w:type="gramEnd"/>
      <w:r>
        <w:t>):</w:t>
      </w:r>
    </w:p>
    <w:p w14:paraId="50EFCC72" w14:textId="77777777" w:rsidR="004F69BE" w:rsidRDefault="004F69BE" w:rsidP="004F69BE">
      <w:r>
        <w:t xml:space="preserve">    For </w:t>
      </w:r>
      <w:proofErr w:type="spellStart"/>
      <w:r>
        <w:t>i</w:t>
      </w:r>
      <w:proofErr w:type="spellEnd"/>
      <w:r>
        <w:t xml:space="preserve"> = 0 To </w:t>
      </w:r>
      <w:proofErr w:type="spellStart"/>
      <w:r>
        <w:t>numberOfItems</w:t>
      </w:r>
      <w:proofErr w:type="spellEnd"/>
      <w:r>
        <w:t xml:space="preserve"> - 1:</w:t>
      </w:r>
    </w:p>
    <w:p w14:paraId="1A830C4E" w14:textId="77777777" w:rsidR="004F69BE" w:rsidRDefault="004F69BE" w:rsidP="004F69BE">
      <w:r>
        <w:t xml:space="preserve">      Set </w:t>
      </w:r>
      <w:proofErr w:type="spellStart"/>
      <w:r>
        <w:t>myBag</w:t>
      </w:r>
      <w:proofErr w:type="spellEnd"/>
      <w:r>
        <w:t>[</w:t>
      </w:r>
      <w:proofErr w:type="spellStart"/>
      <w:r>
        <w:t>i</w:t>
      </w:r>
      <w:proofErr w:type="spellEnd"/>
      <w:r>
        <w:t>] = Null</w:t>
      </w:r>
    </w:p>
    <w:p w14:paraId="307BCC7A" w14:textId="77777777" w:rsidR="004F69BE" w:rsidRDefault="004F69BE" w:rsidP="004F69BE">
      <w:r>
        <w:t xml:space="preserve">    End For</w:t>
      </w:r>
    </w:p>
    <w:p w14:paraId="18602A62" w14:textId="77777777" w:rsidR="004F69BE" w:rsidRDefault="004F69BE" w:rsidP="004F69BE">
      <w:r>
        <w:t xml:space="preserve">    Set </w:t>
      </w:r>
      <w:proofErr w:type="spellStart"/>
      <w:r>
        <w:t>numberOfItems</w:t>
      </w:r>
      <w:proofErr w:type="spellEnd"/>
      <w:r>
        <w:t xml:space="preserve"> = 0</w:t>
      </w:r>
    </w:p>
    <w:p w14:paraId="332D829C" w14:textId="7403CF02" w:rsidR="006B13F3" w:rsidRDefault="006B13F3" w:rsidP="004F69BE">
      <w:r>
        <w:lastRenderedPageBreak/>
        <w:t xml:space="preserve">  End Method</w:t>
      </w:r>
    </w:p>
    <w:p w14:paraId="3C469EB5" w14:textId="77777777" w:rsidR="004F69BE" w:rsidRDefault="004F69BE" w:rsidP="004F69BE"/>
    <w:p w14:paraId="7C436CED" w14:textId="77777777" w:rsidR="004F69BE" w:rsidRDefault="004F69BE" w:rsidP="004F69BE">
      <w:r>
        <w:t xml:space="preserve">  // Method to check if the bag is full</w:t>
      </w:r>
    </w:p>
    <w:p w14:paraId="41B6C4DF" w14:textId="77777777" w:rsidR="004F69BE" w:rsidRDefault="004F69BE" w:rsidP="004F69BE">
      <w:r>
        <w:t xml:space="preserve">  Public Boolean </w:t>
      </w:r>
      <w:proofErr w:type="spellStart"/>
      <w:proofErr w:type="gramStart"/>
      <w:r>
        <w:t>isFull</w:t>
      </w:r>
      <w:proofErr w:type="spellEnd"/>
      <w:r>
        <w:t>(</w:t>
      </w:r>
      <w:proofErr w:type="gramEnd"/>
      <w:r>
        <w:t>):</w:t>
      </w:r>
    </w:p>
    <w:p w14:paraId="1BAB73C2" w14:textId="77777777" w:rsidR="004F69BE" w:rsidRDefault="004F69BE" w:rsidP="004F69BE">
      <w:r>
        <w:t xml:space="preserve">    Return </w:t>
      </w:r>
      <w:proofErr w:type="spellStart"/>
      <w:r>
        <w:t>numberOfItems</w:t>
      </w:r>
      <w:proofErr w:type="spellEnd"/>
      <w:r>
        <w:t xml:space="preserve"> == </w:t>
      </w:r>
      <w:proofErr w:type="spellStart"/>
      <w:r>
        <w:t>Default_Capacity</w:t>
      </w:r>
      <w:proofErr w:type="spellEnd"/>
    </w:p>
    <w:p w14:paraId="1B849DAA" w14:textId="23C958B1" w:rsidR="004F69BE" w:rsidRDefault="006B13F3" w:rsidP="004F69BE">
      <w:r>
        <w:t xml:space="preserve">  End Method</w:t>
      </w:r>
    </w:p>
    <w:p w14:paraId="49A14179" w14:textId="77777777" w:rsidR="004F69BE" w:rsidRDefault="004F69BE" w:rsidP="004F69BE">
      <w:r>
        <w:t xml:space="preserve">  // Method to create and return a copy of the bag as an array</w:t>
      </w:r>
    </w:p>
    <w:p w14:paraId="4A599A12" w14:textId="77777777" w:rsidR="004F69BE" w:rsidRDefault="004F69BE" w:rsidP="004F69BE">
      <w:r>
        <w:t xml:space="preserve">  Public </w:t>
      </w:r>
      <w:proofErr w:type="spellStart"/>
      <w:proofErr w:type="gramStart"/>
      <w:r>
        <w:t>MyType</w:t>
      </w:r>
      <w:proofErr w:type="spellEnd"/>
      <w:r>
        <w:t>[</w:t>
      </w:r>
      <w:proofErr w:type="gramEnd"/>
      <w:r>
        <w:t xml:space="preserve">] </w:t>
      </w:r>
      <w:proofErr w:type="spellStart"/>
      <w:r>
        <w:t>toArray</w:t>
      </w:r>
      <w:proofErr w:type="spellEnd"/>
      <w:r>
        <w:t>():</w:t>
      </w:r>
    </w:p>
    <w:p w14:paraId="6A787995" w14:textId="77777777" w:rsidR="004F69BE" w:rsidRDefault="004F69BE" w:rsidP="004F69BE">
      <w:r>
        <w:t xml:space="preserve">    // Create a copy of the bag using </w:t>
      </w:r>
      <w:proofErr w:type="spellStart"/>
      <w:r>
        <w:t>Arrays.copyOf</w:t>
      </w:r>
      <w:proofErr w:type="spellEnd"/>
    </w:p>
    <w:p w14:paraId="2ADD2930" w14:textId="77777777" w:rsidR="004F69BE" w:rsidRDefault="004F69BE" w:rsidP="004F69BE">
      <w:r>
        <w:t xml:space="preserve">    </w:t>
      </w:r>
      <w:proofErr w:type="spellStart"/>
      <w:proofErr w:type="gramStart"/>
      <w:r>
        <w:t>MyType</w:t>
      </w:r>
      <w:proofErr w:type="spellEnd"/>
      <w:r>
        <w:t>[</w:t>
      </w:r>
      <w:proofErr w:type="gramEnd"/>
      <w:r>
        <w:t xml:space="preserve">] copy = </w:t>
      </w:r>
      <w:proofErr w:type="spellStart"/>
      <w:r>
        <w:t>Arrays.copyOf</w:t>
      </w:r>
      <w:proofErr w:type="spellEnd"/>
      <w:r>
        <w:t>(</w:t>
      </w:r>
      <w:proofErr w:type="spellStart"/>
      <w:r>
        <w:t>myBag</w:t>
      </w:r>
      <w:proofErr w:type="spellEnd"/>
      <w:r>
        <w:t xml:space="preserve">, </w:t>
      </w:r>
      <w:proofErr w:type="spellStart"/>
      <w:r>
        <w:t>numberOfItems</w:t>
      </w:r>
      <w:proofErr w:type="spellEnd"/>
      <w:r>
        <w:t>)</w:t>
      </w:r>
    </w:p>
    <w:p w14:paraId="0181EB09" w14:textId="77777777" w:rsidR="004F69BE" w:rsidRDefault="004F69BE" w:rsidP="004F69BE">
      <w:r>
        <w:t xml:space="preserve">    Return </w:t>
      </w:r>
      <w:proofErr w:type="gramStart"/>
      <w:r>
        <w:t>copy</w:t>
      </w:r>
      <w:proofErr w:type="gramEnd"/>
    </w:p>
    <w:p w14:paraId="70226E84" w14:textId="5C59DFD4" w:rsidR="004F69BE" w:rsidRDefault="006B13F3" w:rsidP="004F69BE">
      <w:r>
        <w:t xml:space="preserve">  End Method</w:t>
      </w:r>
    </w:p>
    <w:p w14:paraId="73F6AB46" w14:textId="77777777" w:rsidR="004F69BE" w:rsidRDefault="004F69BE" w:rsidP="004F69BE">
      <w:r>
        <w:t xml:space="preserve">  // Method to display the items in the bag</w:t>
      </w:r>
    </w:p>
    <w:p w14:paraId="59158268" w14:textId="77777777" w:rsidR="004F69BE" w:rsidRDefault="004F69BE" w:rsidP="004F69BE">
      <w:r>
        <w:t xml:space="preserve">  Public Void </w:t>
      </w:r>
      <w:proofErr w:type="gramStart"/>
      <w:r>
        <w:t>display(</w:t>
      </w:r>
      <w:proofErr w:type="gramEnd"/>
      <w:r>
        <w:t>):</w:t>
      </w:r>
    </w:p>
    <w:p w14:paraId="2938B1DD" w14:textId="77777777" w:rsidR="004F69BE" w:rsidRDefault="004F69BE" w:rsidP="004F69BE">
      <w:r>
        <w:t xml:space="preserve">    For </w:t>
      </w:r>
      <w:proofErr w:type="spellStart"/>
      <w:r>
        <w:t>i</w:t>
      </w:r>
      <w:proofErr w:type="spellEnd"/>
      <w:r>
        <w:t xml:space="preserve"> = 0 To </w:t>
      </w:r>
      <w:proofErr w:type="spellStart"/>
      <w:r>
        <w:t>numberOfItems</w:t>
      </w:r>
      <w:proofErr w:type="spellEnd"/>
      <w:r>
        <w:t xml:space="preserve"> - 1:</w:t>
      </w:r>
    </w:p>
    <w:p w14:paraId="7F0C3C34" w14:textId="77777777" w:rsidR="004F69BE" w:rsidRDefault="004F69BE" w:rsidP="004F69BE">
      <w:r>
        <w:t xml:space="preserve">      Print </w:t>
      </w:r>
      <w:proofErr w:type="spellStart"/>
      <w:r>
        <w:t>myBag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136E9DB1" w14:textId="77777777" w:rsidR="004F69BE" w:rsidRDefault="004F69BE" w:rsidP="004F69BE">
      <w:r>
        <w:t xml:space="preserve">    End For</w:t>
      </w:r>
    </w:p>
    <w:p w14:paraId="0F95C6AF" w14:textId="5B37701F" w:rsidR="006B13F3" w:rsidRDefault="006B13F3" w:rsidP="004F69BE">
      <w:r>
        <w:t xml:space="preserve">  End Method</w:t>
      </w:r>
    </w:p>
    <w:p w14:paraId="3CF32DC5" w14:textId="1962820E" w:rsidR="004F69BE" w:rsidRDefault="004F69BE" w:rsidP="004F69BE">
      <w:pPr>
        <w:rPr>
          <w:b/>
          <w:bCs/>
        </w:rPr>
      </w:pPr>
      <w:r w:rsidRPr="004F69BE">
        <w:rPr>
          <w:b/>
          <w:bCs/>
        </w:rPr>
        <w:t xml:space="preserve">End </w:t>
      </w:r>
      <w:proofErr w:type="spellStart"/>
      <w:r>
        <w:rPr>
          <w:b/>
          <w:bCs/>
        </w:rPr>
        <w:t>ShoppingCart</w:t>
      </w:r>
      <w:proofErr w:type="spellEnd"/>
      <w:r>
        <w:rPr>
          <w:b/>
          <w:bCs/>
        </w:rPr>
        <w:t xml:space="preserve"> </w:t>
      </w:r>
      <w:r w:rsidRPr="004F69BE">
        <w:rPr>
          <w:b/>
          <w:bCs/>
        </w:rPr>
        <w:t>Class</w:t>
      </w:r>
    </w:p>
    <w:p w14:paraId="6BE8D053" w14:textId="77777777" w:rsidR="004F69BE" w:rsidRDefault="004F69BE" w:rsidP="004F69BE">
      <w:pPr>
        <w:rPr>
          <w:b/>
          <w:bCs/>
        </w:rPr>
      </w:pPr>
    </w:p>
    <w:p w14:paraId="795C30D5" w14:textId="77777777" w:rsidR="004F69BE" w:rsidRPr="004F69BE" w:rsidRDefault="004F69BE" w:rsidP="004F69BE">
      <w:pPr>
        <w:rPr>
          <w:b/>
          <w:bCs/>
        </w:rPr>
      </w:pPr>
      <w:r w:rsidRPr="004F69BE">
        <w:rPr>
          <w:b/>
          <w:bCs/>
        </w:rPr>
        <w:t xml:space="preserve">class </w:t>
      </w:r>
      <w:proofErr w:type="spellStart"/>
      <w:r w:rsidRPr="004F69BE">
        <w:rPr>
          <w:b/>
          <w:bCs/>
        </w:rPr>
        <w:t>BagDemo</w:t>
      </w:r>
      <w:proofErr w:type="spellEnd"/>
    </w:p>
    <w:p w14:paraId="60CA55BC" w14:textId="77777777" w:rsidR="004F69BE" w:rsidRDefault="004F69BE" w:rsidP="004F69BE">
      <w:r>
        <w:t xml:space="preserve">    </w:t>
      </w:r>
      <w:proofErr w:type="spellStart"/>
      <w:r>
        <w:t>shoppingCart</w:t>
      </w:r>
      <w:proofErr w:type="spellEnd"/>
      <w:r>
        <w:t xml:space="preserve">: </w:t>
      </w:r>
      <w:proofErr w:type="spellStart"/>
      <w:r>
        <w:t>ShoppingCart</w:t>
      </w:r>
      <w:proofErr w:type="spellEnd"/>
    </w:p>
    <w:p w14:paraId="4D47FEF6" w14:textId="77777777" w:rsidR="004F69BE" w:rsidRDefault="004F69BE" w:rsidP="004F69BE">
      <w:r>
        <w:t xml:space="preserve">    </w:t>
      </w:r>
      <w:proofErr w:type="spellStart"/>
      <w:r>
        <w:t>userContinue</w:t>
      </w:r>
      <w:proofErr w:type="spellEnd"/>
      <w:r>
        <w:t xml:space="preserve">: </w:t>
      </w:r>
      <w:proofErr w:type="spellStart"/>
      <w:r>
        <w:t>boolean</w:t>
      </w:r>
      <w:proofErr w:type="spellEnd"/>
    </w:p>
    <w:p w14:paraId="5E0D1242" w14:textId="77777777" w:rsidR="004F69BE" w:rsidRDefault="004F69BE" w:rsidP="004F69BE">
      <w:r>
        <w:t xml:space="preserve">    items: </w:t>
      </w:r>
      <w:proofErr w:type="spellStart"/>
      <w:proofErr w:type="gramStart"/>
      <w:r>
        <w:t>MyType</w:t>
      </w:r>
      <w:proofErr w:type="spellEnd"/>
      <w:r>
        <w:t>[</w:t>
      </w:r>
      <w:proofErr w:type="gramEnd"/>
      <w:r>
        <w:t>]</w:t>
      </w:r>
    </w:p>
    <w:p w14:paraId="36826796" w14:textId="77777777" w:rsidR="004F69BE" w:rsidRDefault="004F69BE" w:rsidP="004F69BE"/>
    <w:p w14:paraId="43CCB7C3" w14:textId="77777777" w:rsidR="004F69BE" w:rsidRDefault="004F69BE" w:rsidP="004F69BE">
      <w:r>
        <w:t xml:space="preserve">    method </w:t>
      </w:r>
      <w:proofErr w:type="gramStart"/>
      <w:r>
        <w:t>main(</w:t>
      </w:r>
      <w:proofErr w:type="spellStart"/>
      <w:proofErr w:type="gramEnd"/>
      <w:r>
        <w:t>args</w:t>
      </w:r>
      <w:proofErr w:type="spellEnd"/>
      <w:r>
        <w:t>: String[])</w:t>
      </w:r>
    </w:p>
    <w:p w14:paraId="1FB29E9D" w14:textId="77777777" w:rsidR="004F69BE" w:rsidRDefault="004F69BE" w:rsidP="004F69BE">
      <w:r>
        <w:t xml:space="preserve">        initialize </w:t>
      </w:r>
      <w:proofErr w:type="spellStart"/>
      <w:proofErr w:type="gramStart"/>
      <w:r>
        <w:t>shoppingCart</w:t>
      </w:r>
      <w:proofErr w:type="spellEnd"/>
      <w:proofErr w:type="gramEnd"/>
    </w:p>
    <w:p w14:paraId="227BC0A8" w14:textId="77777777" w:rsidR="004F69BE" w:rsidRDefault="004F69BE" w:rsidP="004F69BE">
      <w:r>
        <w:t xml:space="preserve">        initialize </w:t>
      </w:r>
      <w:proofErr w:type="spellStart"/>
      <w:r>
        <w:t>userContinue</w:t>
      </w:r>
      <w:proofErr w:type="spellEnd"/>
      <w:r>
        <w:t xml:space="preserve"> as </w:t>
      </w:r>
      <w:proofErr w:type="gramStart"/>
      <w:r>
        <w:t>true</w:t>
      </w:r>
      <w:proofErr w:type="gramEnd"/>
    </w:p>
    <w:p w14:paraId="009ABBC9" w14:textId="77777777" w:rsidR="004F69BE" w:rsidRDefault="004F69BE" w:rsidP="004F69BE">
      <w:r>
        <w:t xml:space="preserve">        initialize items as empty </w:t>
      </w:r>
      <w:proofErr w:type="gramStart"/>
      <w:r>
        <w:t>array</w:t>
      </w:r>
      <w:proofErr w:type="gramEnd"/>
    </w:p>
    <w:p w14:paraId="4B22BDD3" w14:textId="77777777" w:rsidR="004F69BE" w:rsidRDefault="004F69BE" w:rsidP="004F69BE"/>
    <w:p w14:paraId="0ED91D26" w14:textId="77777777" w:rsidR="004F69BE" w:rsidRDefault="004F69BE" w:rsidP="004F69BE">
      <w:r>
        <w:t xml:space="preserve">        // Test adding items into the bag</w:t>
      </w:r>
    </w:p>
    <w:p w14:paraId="3A400369" w14:textId="77777777" w:rsidR="004F69BE" w:rsidRDefault="004F69BE" w:rsidP="004F69BE">
      <w:r>
        <w:t xml:space="preserve">        loop </w:t>
      </w:r>
      <w:proofErr w:type="spellStart"/>
      <w:r>
        <w:t>i</w:t>
      </w:r>
      <w:proofErr w:type="spellEnd"/>
      <w:r>
        <w:t xml:space="preserve"> from 0 to 9</w:t>
      </w:r>
    </w:p>
    <w:p w14:paraId="44CFAD5C" w14:textId="77777777" w:rsidR="004F69BE" w:rsidRDefault="004F69BE" w:rsidP="004F69BE">
      <w:r>
        <w:t xml:space="preserve">            item = </w:t>
      </w:r>
      <w:proofErr w:type="spellStart"/>
      <w:proofErr w:type="gramStart"/>
      <w:r>
        <w:t>generateMyTypeForCart</w:t>
      </w:r>
      <w:proofErr w:type="spellEnd"/>
      <w:r>
        <w:t>(</w:t>
      </w:r>
      <w:proofErr w:type="gramEnd"/>
      <w:r>
        <w:t>)</w:t>
      </w:r>
    </w:p>
    <w:p w14:paraId="6E3A7092" w14:textId="77777777" w:rsidR="004F69BE" w:rsidRDefault="004F69BE" w:rsidP="004F69BE">
      <w:r>
        <w:t xml:space="preserve">            </w:t>
      </w:r>
      <w:proofErr w:type="spellStart"/>
      <w:r>
        <w:t>shoppingCart.add</w:t>
      </w:r>
      <w:proofErr w:type="spellEnd"/>
      <w:r>
        <w:t>(item)</w:t>
      </w:r>
    </w:p>
    <w:p w14:paraId="52FD7C30" w14:textId="77777777" w:rsidR="004F69BE" w:rsidRDefault="004F69BE" w:rsidP="004F69BE">
      <w:r>
        <w:t xml:space="preserve">        end loop</w:t>
      </w:r>
    </w:p>
    <w:p w14:paraId="61920DAF" w14:textId="77777777" w:rsidR="004F69BE" w:rsidRDefault="004F69BE" w:rsidP="004F69BE"/>
    <w:p w14:paraId="3B23E105" w14:textId="77777777" w:rsidR="004F69BE" w:rsidRDefault="004F69BE" w:rsidP="004F69BE">
      <w:r>
        <w:t xml:space="preserve">        // Display the shopping cart after generating 9 items</w:t>
      </w:r>
    </w:p>
    <w:p w14:paraId="6A7C4C9D" w14:textId="77777777" w:rsidR="004F69BE" w:rsidRDefault="004F69BE" w:rsidP="004F69BE">
      <w:r>
        <w:t xml:space="preserve">        </w:t>
      </w:r>
      <w:proofErr w:type="spellStart"/>
      <w:r>
        <w:t>shoppingCart.display</w:t>
      </w:r>
      <w:proofErr w:type="spellEnd"/>
      <w:r>
        <w:t>()</w:t>
      </w:r>
    </w:p>
    <w:p w14:paraId="3D940E09" w14:textId="77777777" w:rsidR="004F69BE" w:rsidRDefault="004F69BE" w:rsidP="004F69BE"/>
    <w:p w14:paraId="73EB316E" w14:textId="77777777" w:rsidR="004F69BE" w:rsidRDefault="004F69BE" w:rsidP="004F69BE">
      <w:r>
        <w:t xml:space="preserve">        loop while </w:t>
      </w:r>
      <w:proofErr w:type="spellStart"/>
      <w:r>
        <w:t>userContinue</w:t>
      </w:r>
      <w:proofErr w:type="spellEnd"/>
      <w:r>
        <w:t xml:space="preserve"> is </w:t>
      </w:r>
      <w:proofErr w:type="gramStart"/>
      <w:r>
        <w:t>true</w:t>
      </w:r>
      <w:proofErr w:type="gramEnd"/>
    </w:p>
    <w:p w14:paraId="20D431B7" w14:textId="77777777" w:rsidR="004F69BE" w:rsidRDefault="004F69BE" w:rsidP="004F69BE">
      <w:r>
        <w:t xml:space="preserve">            </w:t>
      </w:r>
      <w:proofErr w:type="spellStart"/>
      <w:r>
        <w:t>shoppingCart.display</w:t>
      </w:r>
      <w:proofErr w:type="spellEnd"/>
      <w:r>
        <w:t>()</w:t>
      </w:r>
    </w:p>
    <w:p w14:paraId="0783EA90" w14:textId="77777777" w:rsidR="004F69BE" w:rsidRDefault="004F69BE" w:rsidP="004F69BE">
      <w:r>
        <w:t xml:space="preserve">            </w:t>
      </w:r>
      <w:proofErr w:type="spellStart"/>
      <w:proofErr w:type="gramStart"/>
      <w:r>
        <w:t>displayMenu</w:t>
      </w:r>
      <w:proofErr w:type="spellEnd"/>
      <w:r>
        <w:t>(</w:t>
      </w:r>
      <w:proofErr w:type="gramEnd"/>
      <w:r>
        <w:t>)</w:t>
      </w:r>
    </w:p>
    <w:p w14:paraId="6ACA48D0" w14:textId="77777777" w:rsidR="004F69BE" w:rsidRDefault="004F69BE" w:rsidP="004F69BE">
      <w:r>
        <w:t xml:space="preserve">            </w:t>
      </w:r>
      <w:proofErr w:type="spellStart"/>
      <w:r>
        <w:t>userChoice</w:t>
      </w:r>
      <w:proofErr w:type="spellEnd"/>
      <w:r>
        <w:t xml:space="preserve"> = </w:t>
      </w:r>
      <w:proofErr w:type="spellStart"/>
      <w:proofErr w:type="gramStart"/>
      <w:r>
        <w:t>validateUserMenuChoice</w:t>
      </w:r>
      <w:proofErr w:type="spellEnd"/>
      <w:r>
        <w:t>(</w:t>
      </w:r>
      <w:proofErr w:type="gramEnd"/>
      <w:r>
        <w:t>)</w:t>
      </w:r>
    </w:p>
    <w:p w14:paraId="6D583DBC" w14:textId="77777777" w:rsidR="004F69BE" w:rsidRDefault="004F69BE" w:rsidP="004F69BE"/>
    <w:p w14:paraId="6D453DF8" w14:textId="77777777" w:rsidR="004F69BE" w:rsidRDefault="004F69BE" w:rsidP="004F69BE">
      <w:r>
        <w:t xml:space="preserve">            switch </w:t>
      </w:r>
      <w:proofErr w:type="spellStart"/>
      <w:r>
        <w:t>userChoice</w:t>
      </w:r>
      <w:proofErr w:type="spellEnd"/>
    </w:p>
    <w:p w14:paraId="146749DC" w14:textId="77777777" w:rsidR="004F69BE" w:rsidRDefault="004F69BE" w:rsidP="004F69BE">
      <w:r>
        <w:t xml:space="preserve">                case "1"</w:t>
      </w:r>
    </w:p>
    <w:p w14:paraId="59892CA6" w14:textId="77777777" w:rsidR="004F69BE" w:rsidRDefault="004F69BE" w:rsidP="004F69BE">
      <w:r>
        <w:t xml:space="preserve">                    </w:t>
      </w:r>
      <w:proofErr w:type="spellStart"/>
      <w:r>
        <w:t>addNewItem</w:t>
      </w:r>
      <w:proofErr w:type="spellEnd"/>
      <w:r>
        <w:t>(</w:t>
      </w:r>
      <w:proofErr w:type="spellStart"/>
      <w:r>
        <w:t>shoppingCart</w:t>
      </w:r>
      <w:proofErr w:type="spellEnd"/>
      <w:r>
        <w:t>)</w:t>
      </w:r>
    </w:p>
    <w:p w14:paraId="7E82D130" w14:textId="77777777" w:rsidR="004F69BE" w:rsidRDefault="004F69BE" w:rsidP="004F69BE">
      <w:r>
        <w:t xml:space="preserve">                case "2"</w:t>
      </w:r>
    </w:p>
    <w:p w14:paraId="7BA02C6C" w14:textId="77777777" w:rsidR="004F69BE" w:rsidRDefault="004F69BE" w:rsidP="004F69BE">
      <w:r>
        <w:t xml:space="preserve">                    </w:t>
      </w:r>
      <w:proofErr w:type="spellStart"/>
      <w:r>
        <w:t>shoppingCart.removeFirst</w:t>
      </w:r>
      <w:proofErr w:type="spellEnd"/>
      <w:r>
        <w:t>()</w:t>
      </w:r>
    </w:p>
    <w:p w14:paraId="4AD53387" w14:textId="77777777" w:rsidR="004F69BE" w:rsidRDefault="004F69BE" w:rsidP="004F69BE">
      <w:r>
        <w:t xml:space="preserve">                case "3"</w:t>
      </w:r>
    </w:p>
    <w:p w14:paraId="7026AB77" w14:textId="77777777" w:rsidR="004F69BE" w:rsidRDefault="004F69BE" w:rsidP="004F69BE">
      <w:r>
        <w:t xml:space="preserve">                    </w:t>
      </w:r>
      <w:proofErr w:type="spellStart"/>
      <w:r>
        <w:t>removeSpecificItem</w:t>
      </w:r>
      <w:proofErr w:type="spellEnd"/>
      <w:r>
        <w:t>(</w:t>
      </w:r>
      <w:proofErr w:type="spellStart"/>
      <w:r>
        <w:t>shoppingCart</w:t>
      </w:r>
      <w:proofErr w:type="spellEnd"/>
      <w:r>
        <w:t>)</w:t>
      </w:r>
    </w:p>
    <w:p w14:paraId="168CE3E0" w14:textId="77777777" w:rsidR="004F69BE" w:rsidRDefault="004F69BE" w:rsidP="004F69BE">
      <w:r>
        <w:t xml:space="preserve">                case "4"</w:t>
      </w:r>
    </w:p>
    <w:p w14:paraId="360ED4BA" w14:textId="77777777" w:rsidR="004F69BE" w:rsidRDefault="004F69BE" w:rsidP="004F69BE">
      <w:r>
        <w:t xml:space="preserve">                    </w:t>
      </w:r>
      <w:proofErr w:type="spellStart"/>
      <w:r>
        <w:t>checkIfItemInCart</w:t>
      </w:r>
      <w:proofErr w:type="spellEnd"/>
      <w:r>
        <w:t>(</w:t>
      </w:r>
      <w:proofErr w:type="spellStart"/>
      <w:r>
        <w:t>shoppingCart</w:t>
      </w:r>
      <w:proofErr w:type="spellEnd"/>
      <w:r>
        <w:t>)</w:t>
      </w:r>
    </w:p>
    <w:p w14:paraId="7203C0EE" w14:textId="77777777" w:rsidR="004F69BE" w:rsidRDefault="004F69BE" w:rsidP="004F69BE">
      <w:r>
        <w:t xml:space="preserve">                case "5"</w:t>
      </w:r>
    </w:p>
    <w:p w14:paraId="150D50BE" w14:textId="77777777" w:rsidR="004F69BE" w:rsidRDefault="004F69BE" w:rsidP="004F69BE">
      <w:r>
        <w:t xml:space="preserve">                    </w:t>
      </w:r>
      <w:proofErr w:type="spellStart"/>
      <w:r>
        <w:t>getFrequencyOfItem</w:t>
      </w:r>
      <w:proofErr w:type="spellEnd"/>
      <w:r>
        <w:t>(</w:t>
      </w:r>
      <w:proofErr w:type="spellStart"/>
      <w:r>
        <w:t>shoppingCart</w:t>
      </w:r>
      <w:proofErr w:type="spellEnd"/>
      <w:r>
        <w:t>)</w:t>
      </w:r>
    </w:p>
    <w:p w14:paraId="3ADF3A41" w14:textId="77777777" w:rsidR="004F69BE" w:rsidRDefault="004F69BE" w:rsidP="004F69BE">
      <w:r>
        <w:t xml:space="preserve">                case "6"</w:t>
      </w:r>
    </w:p>
    <w:p w14:paraId="20CA900E" w14:textId="77777777" w:rsidR="004F69BE" w:rsidRDefault="004F69BE" w:rsidP="004F69BE">
      <w:r>
        <w:t xml:space="preserve">                    </w:t>
      </w:r>
      <w:proofErr w:type="spellStart"/>
      <w:r>
        <w:t>displayNumberOfItems</w:t>
      </w:r>
      <w:proofErr w:type="spellEnd"/>
      <w:r>
        <w:t>(</w:t>
      </w:r>
      <w:proofErr w:type="spellStart"/>
      <w:r>
        <w:t>shoppingCart</w:t>
      </w:r>
      <w:proofErr w:type="spellEnd"/>
      <w:r>
        <w:t>)</w:t>
      </w:r>
    </w:p>
    <w:p w14:paraId="160524A8" w14:textId="77777777" w:rsidR="004F69BE" w:rsidRDefault="004F69BE" w:rsidP="004F69BE">
      <w:r>
        <w:t xml:space="preserve">                case "7"</w:t>
      </w:r>
    </w:p>
    <w:p w14:paraId="5E5C0404" w14:textId="77777777" w:rsidR="004F69BE" w:rsidRDefault="004F69BE" w:rsidP="004F69BE">
      <w:r>
        <w:lastRenderedPageBreak/>
        <w:t xml:space="preserve">                    </w:t>
      </w:r>
      <w:proofErr w:type="spellStart"/>
      <w:r>
        <w:t>displayCartIsEmpty</w:t>
      </w:r>
      <w:proofErr w:type="spellEnd"/>
      <w:r>
        <w:t>(</w:t>
      </w:r>
      <w:proofErr w:type="spellStart"/>
      <w:r>
        <w:t>shoppingCart</w:t>
      </w:r>
      <w:proofErr w:type="spellEnd"/>
      <w:r>
        <w:t>)</w:t>
      </w:r>
    </w:p>
    <w:p w14:paraId="0B12F622" w14:textId="77777777" w:rsidR="004F69BE" w:rsidRDefault="004F69BE" w:rsidP="004F69BE">
      <w:r>
        <w:t xml:space="preserve">                case "8"</w:t>
      </w:r>
    </w:p>
    <w:p w14:paraId="7179204F" w14:textId="77777777" w:rsidR="004F69BE" w:rsidRDefault="004F69BE" w:rsidP="004F69BE">
      <w:r>
        <w:t xml:space="preserve">                    </w:t>
      </w:r>
      <w:proofErr w:type="spellStart"/>
      <w:r>
        <w:t>shoppingCart.clear</w:t>
      </w:r>
      <w:proofErr w:type="spellEnd"/>
      <w:r>
        <w:t>()</w:t>
      </w:r>
    </w:p>
    <w:p w14:paraId="4ED96C1C" w14:textId="77777777" w:rsidR="004F69BE" w:rsidRDefault="004F69BE" w:rsidP="004F69BE">
      <w:r>
        <w:t xml:space="preserve">                case "9"</w:t>
      </w:r>
    </w:p>
    <w:p w14:paraId="0615604B" w14:textId="77777777" w:rsidR="004F69BE" w:rsidRDefault="004F69BE" w:rsidP="004F69BE">
      <w:r>
        <w:t xml:space="preserve">                    </w:t>
      </w:r>
      <w:proofErr w:type="spellStart"/>
      <w:r>
        <w:t>shoppingCart.display</w:t>
      </w:r>
      <w:proofErr w:type="spellEnd"/>
      <w:r>
        <w:t>()</w:t>
      </w:r>
    </w:p>
    <w:p w14:paraId="7D1BC2DB" w14:textId="77777777" w:rsidR="004F69BE" w:rsidRDefault="004F69BE" w:rsidP="004F69BE">
      <w:r>
        <w:t xml:space="preserve">                case "10"</w:t>
      </w:r>
    </w:p>
    <w:p w14:paraId="2D0F52CE" w14:textId="77777777" w:rsidR="004F69BE" w:rsidRDefault="004F69BE" w:rsidP="004F69BE">
      <w:r>
        <w:t xml:space="preserve">                    </w:t>
      </w:r>
      <w:proofErr w:type="spellStart"/>
      <w:proofErr w:type="gramStart"/>
      <w:r>
        <w:t>exitApplication</w:t>
      </w:r>
      <w:proofErr w:type="spellEnd"/>
      <w:r>
        <w:t>(</w:t>
      </w:r>
      <w:proofErr w:type="gramEnd"/>
      <w:r>
        <w:t>)</w:t>
      </w:r>
    </w:p>
    <w:p w14:paraId="3FE87D6E" w14:textId="77777777" w:rsidR="004F69BE" w:rsidRDefault="004F69BE" w:rsidP="004F69BE">
      <w:r>
        <w:t xml:space="preserve">            end switch</w:t>
      </w:r>
    </w:p>
    <w:p w14:paraId="5520C192" w14:textId="77777777" w:rsidR="004F69BE" w:rsidRDefault="004F69BE" w:rsidP="004F69BE">
      <w:r>
        <w:t xml:space="preserve">        end loop</w:t>
      </w:r>
    </w:p>
    <w:p w14:paraId="258802CA" w14:textId="5D8CFFFB" w:rsidR="004F69BE" w:rsidRDefault="004F69BE" w:rsidP="004F69BE">
      <w:r>
        <w:t xml:space="preserve">    end method</w:t>
      </w:r>
    </w:p>
    <w:p w14:paraId="04C05419" w14:textId="77777777" w:rsidR="004F69BE" w:rsidRDefault="004F69BE" w:rsidP="004F69BE">
      <w:r>
        <w:t xml:space="preserve">// Method to generate a random </w:t>
      </w:r>
      <w:proofErr w:type="spellStart"/>
      <w:r>
        <w:t>MyType</w:t>
      </w:r>
      <w:proofErr w:type="spellEnd"/>
      <w:r>
        <w:t xml:space="preserve"> object</w:t>
      </w:r>
    </w:p>
    <w:p w14:paraId="6166FA87" w14:textId="77777777" w:rsidR="004F69BE" w:rsidRDefault="004F69BE" w:rsidP="004F69BE">
      <w:r>
        <w:t xml:space="preserve">function </w:t>
      </w:r>
      <w:proofErr w:type="spellStart"/>
      <w:proofErr w:type="gramStart"/>
      <w:r>
        <w:t>generateMyTypeForCart</w:t>
      </w:r>
      <w:proofErr w:type="spellEnd"/>
      <w:r>
        <w:t>(</w:t>
      </w:r>
      <w:proofErr w:type="gramEnd"/>
      <w:r>
        <w:t xml:space="preserve">) returns </w:t>
      </w:r>
      <w:proofErr w:type="spellStart"/>
      <w:r>
        <w:t>MyType</w:t>
      </w:r>
      <w:proofErr w:type="spellEnd"/>
    </w:p>
    <w:p w14:paraId="46A5F6C4" w14:textId="77777777" w:rsidR="004F69BE" w:rsidRDefault="004F69BE" w:rsidP="004F69BE">
      <w:r>
        <w:t xml:space="preserve">    id = random integer between 0 and 11</w:t>
      </w:r>
    </w:p>
    <w:p w14:paraId="67F8A25B" w14:textId="77777777" w:rsidR="004F69BE" w:rsidRDefault="004F69BE" w:rsidP="004F69BE">
      <w:r>
        <w:t xml:space="preserve">    name = "Product" + id</w:t>
      </w:r>
    </w:p>
    <w:p w14:paraId="48795F24" w14:textId="77777777" w:rsidR="004F69BE" w:rsidRDefault="004F69BE" w:rsidP="004F69BE">
      <w:r>
        <w:t xml:space="preserve">    stock = random integer between 0 and 59</w:t>
      </w:r>
    </w:p>
    <w:p w14:paraId="7343B8FF" w14:textId="77777777" w:rsidR="004F69BE" w:rsidRDefault="004F69BE" w:rsidP="004F69BE">
      <w:r>
        <w:t xml:space="preserve">    return new </w:t>
      </w:r>
      <w:proofErr w:type="spellStart"/>
      <w:proofErr w:type="gramStart"/>
      <w:r>
        <w:t>MyType</w:t>
      </w:r>
      <w:proofErr w:type="spellEnd"/>
      <w:r>
        <w:t>(</w:t>
      </w:r>
      <w:proofErr w:type="gramEnd"/>
      <w:r>
        <w:t>id, name, stock)</w:t>
      </w:r>
    </w:p>
    <w:p w14:paraId="081D1570" w14:textId="7ED10F8A" w:rsidR="004F69BE" w:rsidRDefault="006B13F3" w:rsidP="004F69BE">
      <w:r>
        <w:t>End Method</w:t>
      </w:r>
    </w:p>
    <w:p w14:paraId="5ECC1478" w14:textId="77777777" w:rsidR="004F69BE" w:rsidRDefault="004F69BE" w:rsidP="004F69BE">
      <w:r>
        <w:t>// Method to validate user's menu choice</w:t>
      </w:r>
    </w:p>
    <w:p w14:paraId="563A34EE" w14:textId="77777777" w:rsidR="004F69BE" w:rsidRDefault="004F69BE" w:rsidP="004F69BE">
      <w:r>
        <w:t xml:space="preserve">function </w:t>
      </w:r>
      <w:proofErr w:type="spellStart"/>
      <w:proofErr w:type="gramStart"/>
      <w:r>
        <w:t>validateUserMenuChoice</w:t>
      </w:r>
      <w:proofErr w:type="spellEnd"/>
      <w:r>
        <w:t>(</w:t>
      </w:r>
      <w:proofErr w:type="gramEnd"/>
      <w:r>
        <w:t>scnr2: Scanner) returns String</w:t>
      </w:r>
    </w:p>
    <w:p w14:paraId="120D7989" w14:textId="77777777" w:rsidR="004F69BE" w:rsidRDefault="004F69BE" w:rsidP="004F69BE">
      <w:r>
        <w:t xml:space="preserve">    </w:t>
      </w:r>
      <w:proofErr w:type="spellStart"/>
      <w:r>
        <w:t>userInput</w:t>
      </w:r>
      <w:proofErr w:type="spellEnd"/>
      <w:r>
        <w:t xml:space="preserve"> = scnr2.nextLine()</w:t>
      </w:r>
    </w:p>
    <w:p w14:paraId="29FC45E7" w14:textId="259F4AC7" w:rsidR="004F69BE" w:rsidRDefault="004F69BE" w:rsidP="004F69BE">
      <w:r>
        <w:t xml:space="preserve">    while </w:t>
      </w:r>
      <w:proofErr w:type="spellStart"/>
      <w:r>
        <w:t>userInput</w:t>
      </w:r>
      <w:proofErr w:type="spellEnd"/>
      <w:r>
        <w:t xml:space="preserve"> is not in ["1", "2", "3", "4", "5", "6", "7", "8", "9", "10"</w:t>
      </w:r>
      <w:r w:rsidR="00406658">
        <w:t>,”11”</w:t>
      </w:r>
      <w:r>
        <w:t>]</w:t>
      </w:r>
    </w:p>
    <w:p w14:paraId="4E126D2F" w14:textId="243AC9D3" w:rsidR="004F69BE" w:rsidRDefault="004F69BE" w:rsidP="004F69BE">
      <w:r>
        <w:t xml:space="preserve">        print "Invalid input. Please enter a number between 1 and </w:t>
      </w:r>
      <w:r w:rsidR="00406658">
        <w:t>11</w:t>
      </w:r>
      <w:r>
        <w:t>"</w:t>
      </w:r>
    </w:p>
    <w:p w14:paraId="33F37BBE" w14:textId="77777777" w:rsidR="004F69BE" w:rsidRDefault="004F69BE" w:rsidP="004F69BE">
      <w:r>
        <w:t xml:space="preserve">        </w:t>
      </w:r>
      <w:proofErr w:type="spellStart"/>
      <w:r>
        <w:t>userInput</w:t>
      </w:r>
      <w:proofErr w:type="spellEnd"/>
      <w:r>
        <w:t xml:space="preserve"> = scnr2.nextLine()</w:t>
      </w:r>
    </w:p>
    <w:p w14:paraId="1EDEEF6F" w14:textId="77777777" w:rsidR="004F69BE" w:rsidRDefault="004F69BE" w:rsidP="004F69BE">
      <w:r>
        <w:t xml:space="preserve">    end while</w:t>
      </w:r>
    </w:p>
    <w:p w14:paraId="69942CC5" w14:textId="77777777" w:rsidR="004F69BE" w:rsidRDefault="004F69BE" w:rsidP="004F69BE">
      <w:r>
        <w:t xml:space="preserve">    return </w:t>
      </w:r>
      <w:proofErr w:type="spellStart"/>
      <w:proofErr w:type="gramStart"/>
      <w:r>
        <w:t>userInput</w:t>
      </w:r>
      <w:proofErr w:type="spellEnd"/>
      <w:proofErr w:type="gramEnd"/>
    </w:p>
    <w:p w14:paraId="657B4FC7" w14:textId="2BB1D4C0" w:rsidR="006B13F3" w:rsidRDefault="006B13F3" w:rsidP="004F69BE">
      <w:r>
        <w:t>End Method</w:t>
      </w:r>
    </w:p>
    <w:p w14:paraId="74866B4A" w14:textId="79FD053E" w:rsidR="004F69BE" w:rsidRDefault="004F69BE" w:rsidP="004F69BE">
      <w:r>
        <w:t xml:space="preserve">// Method </w:t>
      </w:r>
      <w:proofErr w:type="spellStart"/>
      <w:proofErr w:type="gramStart"/>
      <w:r>
        <w:t>displayMenu</w:t>
      </w:r>
      <w:proofErr w:type="spellEnd"/>
      <w:r>
        <w:t>(</w:t>
      </w:r>
      <w:proofErr w:type="gramEnd"/>
      <w:r>
        <w:t>){</w:t>
      </w:r>
    </w:p>
    <w:p w14:paraId="0D644541" w14:textId="1FB01DBF" w:rsidR="004F69BE" w:rsidRDefault="004F69BE" w:rsidP="004F69BE">
      <w:r>
        <w:t xml:space="preserve">        Display all possible options and ask for user </w:t>
      </w:r>
      <w:proofErr w:type="gramStart"/>
      <w:r>
        <w:t>input</w:t>
      </w:r>
      <w:proofErr w:type="gramEnd"/>
    </w:p>
    <w:p w14:paraId="1E0BF72F" w14:textId="59C7739A" w:rsidR="004F69BE" w:rsidRDefault="004F69BE" w:rsidP="004F69BE">
      <w:r>
        <w:t xml:space="preserve">Return </w:t>
      </w:r>
      <w:proofErr w:type="gramStart"/>
      <w:r>
        <w:t>void</w:t>
      </w:r>
      <w:proofErr w:type="gramEnd"/>
    </w:p>
    <w:p w14:paraId="28371A7D" w14:textId="3286FA41" w:rsidR="004F69BE" w:rsidRDefault="004F69BE" w:rsidP="004F69BE">
      <w:r>
        <w:lastRenderedPageBreak/>
        <w:t>End Method</w:t>
      </w:r>
    </w:p>
    <w:p w14:paraId="63CEDB09" w14:textId="77777777" w:rsidR="004F69BE" w:rsidRDefault="004F69BE" w:rsidP="004F69BE">
      <w:r>
        <w:t>// Method to validate user input for integers</w:t>
      </w:r>
    </w:p>
    <w:p w14:paraId="11B5CA81" w14:textId="77777777" w:rsidR="004F69BE" w:rsidRDefault="004F69BE" w:rsidP="004F69BE">
      <w:r>
        <w:t xml:space="preserve">function </w:t>
      </w:r>
      <w:proofErr w:type="spellStart"/>
      <w:proofErr w:type="gramStart"/>
      <w:r>
        <w:t>validateUserInputOnlyNumbers</w:t>
      </w:r>
      <w:proofErr w:type="spellEnd"/>
      <w:r>
        <w:t>(</w:t>
      </w:r>
      <w:proofErr w:type="gramEnd"/>
      <w:r>
        <w:t>scnr3: Scanner) returns int</w:t>
      </w:r>
    </w:p>
    <w:p w14:paraId="06266F5D" w14:textId="77777777" w:rsidR="004F69BE" w:rsidRDefault="004F69BE" w:rsidP="004F69BE">
      <w:r>
        <w:t xml:space="preserve">    int </w:t>
      </w:r>
      <w:proofErr w:type="spellStart"/>
      <w:r>
        <w:t>userInput</w:t>
      </w:r>
      <w:proofErr w:type="spellEnd"/>
    </w:p>
    <w:p w14:paraId="0B8AF49E" w14:textId="77777777" w:rsidR="004F69BE" w:rsidRDefault="004F69BE" w:rsidP="004F69BE">
      <w:r>
        <w:t xml:space="preserve">    while true</w:t>
      </w:r>
    </w:p>
    <w:p w14:paraId="6CD6FCDB" w14:textId="77777777" w:rsidR="004F69BE" w:rsidRDefault="004F69BE" w:rsidP="004F69BE">
      <w:r>
        <w:t xml:space="preserve">        if scnr3.hasNextInt()</w:t>
      </w:r>
    </w:p>
    <w:p w14:paraId="0EAF44E3" w14:textId="77777777" w:rsidR="004F69BE" w:rsidRDefault="004F69BE" w:rsidP="004F69BE">
      <w:r>
        <w:t xml:space="preserve">            </w:t>
      </w:r>
      <w:proofErr w:type="spellStart"/>
      <w:r>
        <w:t>userInput</w:t>
      </w:r>
      <w:proofErr w:type="spellEnd"/>
      <w:r>
        <w:t xml:space="preserve"> = scnr3.nextInt()</w:t>
      </w:r>
    </w:p>
    <w:p w14:paraId="74F27E85" w14:textId="77777777" w:rsidR="004F69BE" w:rsidRDefault="004F69BE" w:rsidP="004F69BE">
      <w:r>
        <w:t xml:space="preserve">            scnr3.nextLine() // Consume the newline </w:t>
      </w:r>
      <w:proofErr w:type="gramStart"/>
      <w:r>
        <w:t>character</w:t>
      </w:r>
      <w:proofErr w:type="gramEnd"/>
    </w:p>
    <w:p w14:paraId="15ECAE27" w14:textId="77777777" w:rsidR="004F69BE" w:rsidRDefault="004F69BE" w:rsidP="004F69BE">
      <w:r>
        <w:t xml:space="preserve">            break // Exit the loop if valid input is </w:t>
      </w:r>
      <w:proofErr w:type="gramStart"/>
      <w:r>
        <w:t>provided</w:t>
      </w:r>
      <w:proofErr w:type="gramEnd"/>
    </w:p>
    <w:p w14:paraId="33E1CF22" w14:textId="77777777" w:rsidR="004F69BE" w:rsidRDefault="004F69BE" w:rsidP="004F69BE">
      <w:r>
        <w:t xml:space="preserve">        else</w:t>
      </w:r>
    </w:p>
    <w:p w14:paraId="78D41155" w14:textId="77777777" w:rsidR="004F69BE" w:rsidRDefault="004F69BE" w:rsidP="004F69BE">
      <w:r>
        <w:t xml:space="preserve">            print "Invalid input. Please enter a number"</w:t>
      </w:r>
    </w:p>
    <w:p w14:paraId="7AA9DCBE" w14:textId="77777777" w:rsidR="004F69BE" w:rsidRDefault="004F69BE" w:rsidP="004F69BE">
      <w:r>
        <w:t xml:space="preserve">            scnr3.nextLine() // Consume the invalid input </w:t>
      </w:r>
      <w:proofErr w:type="gramStart"/>
      <w:r>
        <w:t>line</w:t>
      </w:r>
      <w:proofErr w:type="gramEnd"/>
    </w:p>
    <w:p w14:paraId="61865065" w14:textId="77777777" w:rsidR="004F69BE" w:rsidRDefault="004F69BE" w:rsidP="004F69BE">
      <w:r>
        <w:t xml:space="preserve">        end if</w:t>
      </w:r>
    </w:p>
    <w:p w14:paraId="78C717C4" w14:textId="77777777" w:rsidR="004F69BE" w:rsidRDefault="004F69BE" w:rsidP="004F69BE">
      <w:r>
        <w:t xml:space="preserve">    end while</w:t>
      </w:r>
    </w:p>
    <w:p w14:paraId="62556C9E" w14:textId="08E7BBAF" w:rsidR="004F69BE" w:rsidRDefault="004F69BE" w:rsidP="004F69BE">
      <w:r>
        <w:t xml:space="preserve">    return </w:t>
      </w:r>
      <w:proofErr w:type="spellStart"/>
      <w:proofErr w:type="gramStart"/>
      <w:r>
        <w:t>userInput</w:t>
      </w:r>
      <w:proofErr w:type="spellEnd"/>
      <w:proofErr w:type="gramEnd"/>
    </w:p>
    <w:p w14:paraId="5512E1AD" w14:textId="6AFCC9A8" w:rsidR="004F69BE" w:rsidRDefault="006B13F3" w:rsidP="004F69BE">
      <w:r>
        <w:t>End Method</w:t>
      </w:r>
    </w:p>
    <w:p w14:paraId="3DEB84FF" w14:textId="2BEA3B70" w:rsidR="004F69BE" w:rsidRDefault="004F69BE" w:rsidP="004F69BE">
      <w:r>
        <w:t xml:space="preserve">End </w:t>
      </w:r>
      <w:proofErr w:type="spellStart"/>
      <w:r>
        <w:t>DemoBag</w:t>
      </w:r>
      <w:proofErr w:type="spellEnd"/>
      <w:r>
        <w:t xml:space="preserve"> class</w:t>
      </w:r>
    </w:p>
    <w:p w14:paraId="0C860EAA" w14:textId="3A0CE2C1" w:rsidR="004F69BE" w:rsidRPr="004F69BE" w:rsidRDefault="004F69BE" w:rsidP="004F69BE">
      <w:r>
        <w:t xml:space="preserve">    </w:t>
      </w:r>
    </w:p>
    <w:p w14:paraId="491F4858" w14:textId="77777777" w:rsidR="004F69BE" w:rsidRPr="004F69BE" w:rsidRDefault="004F69BE" w:rsidP="004F69BE"/>
    <w:p w14:paraId="1A9E5361" w14:textId="46F160CB" w:rsidR="004F69BE" w:rsidRDefault="004F69BE">
      <w:r>
        <w:br w:type="page"/>
      </w:r>
    </w:p>
    <w:p w14:paraId="351B1A32" w14:textId="77777777" w:rsidR="004F69BE" w:rsidRDefault="004F69BE"/>
    <w:p w14:paraId="6FF69443" w14:textId="77777777" w:rsidR="004F69BE" w:rsidRPr="000E23F5" w:rsidRDefault="004F69BE" w:rsidP="004F69BE"/>
    <w:p w14:paraId="30F21A3C" w14:textId="1DB35459" w:rsidR="009270D6" w:rsidRDefault="009270D6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gure 1.</w:t>
      </w:r>
    </w:p>
    <w:p w14:paraId="36EA0BCA" w14:textId="586DE627" w:rsidR="009270D6" w:rsidRDefault="00A01832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nerated Values inserted into </w:t>
      </w:r>
      <w:proofErr w:type="spellStart"/>
      <w:r>
        <w:rPr>
          <w:rFonts w:ascii="Times New Roman" w:hAnsi="Times New Roman" w:cs="Times New Roman"/>
        </w:rPr>
        <w:t>shoppingCart</w:t>
      </w:r>
      <w:proofErr w:type="spellEnd"/>
      <w:r>
        <w:rPr>
          <w:rFonts w:ascii="Times New Roman" w:hAnsi="Times New Roman" w:cs="Times New Roman"/>
        </w:rPr>
        <w:t>.</w:t>
      </w:r>
    </w:p>
    <w:p w14:paraId="5D13FCA0" w14:textId="3114B157" w:rsidR="009270D6" w:rsidRDefault="00A01832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1E4291B" wp14:editId="17FAC605">
            <wp:extent cx="5943600" cy="4170680"/>
            <wp:effectExtent l="0" t="0" r="0" b="1270"/>
            <wp:docPr id="77757157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571570" name="Picture 1" descr="A screenshot of a computer pr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54305" w14:textId="77777777" w:rsidR="00A01832" w:rsidRDefault="00A01832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0437C3DC" w14:textId="77777777" w:rsidR="00A01832" w:rsidRDefault="00A01832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3AA06B8C" w14:textId="77777777" w:rsidR="00A01832" w:rsidRDefault="00A01832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4430B5FD" w14:textId="77777777" w:rsidR="00A01832" w:rsidRDefault="00A01832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111523CB" w14:textId="77777777" w:rsidR="00A01832" w:rsidRDefault="00A01832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05864F51" w14:textId="77777777" w:rsidR="00A01832" w:rsidRDefault="00A01832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61E86392" w14:textId="730AEF2C" w:rsidR="00A01832" w:rsidRDefault="00A01832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2.</w:t>
      </w:r>
    </w:p>
    <w:p w14:paraId="1402261C" w14:textId="45DDE6EA" w:rsidR="00A01832" w:rsidRDefault="00A01832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 a Single Item into Cart</w:t>
      </w:r>
    </w:p>
    <w:p w14:paraId="17C57BD3" w14:textId="4B398962" w:rsidR="00A01832" w:rsidRDefault="00A01832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958411A" wp14:editId="5C6CF00F">
            <wp:extent cx="4419983" cy="6157494"/>
            <wp:effectExtent l="0" t="0" r="0" b="0"/>
            <wp:docPr id="427472351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472351" name="Picture 2" descr="A screenshot of a computer pro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983" cy="6157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733DA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5D52372A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48FEB883" w14:textId="355B0F79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3.</w:t>
      </w:r>
    </w:p>
    <w:p w14:paraId="5F9F0A00" w14:textId="37776CED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 the Cart Empty?</w:t>
      </w:r>
    </w:p>
    <w:p w14:paraId="506209C9" w14:textId="10856398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84A85EC" wp14:editId="10A71AD4">
            <wp:extent cx="3475021" cy="4625741"/>
            <wp:effectExtent l="0" t="0" r="0" b="3810"/>
            <wp:docPr id="2104725574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725574" name="Picture 3" descr="A screenshot of a computer pr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4625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FDF3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5D2DC283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7A782A6B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78C8AF98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57116B7B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46CE6E5E" w14:textId="2283C73E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11EC9901" w14:textId="5B4EC30E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4.</w:t>
      </w:r>
    </w:p>
    <w:p w14:paraId="4D8A0F84" w14:textId="53E7F5C6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 the Cart Full?</w:t>
      </w:r>
    </w:p>
    <w:p w14:paraId="611C6E90" w14:textId="448209DA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AA2F379" wp14:editId="7B4ACAD4">
            <wp:extent cx="3535986" cy="3703641"/>
            <wp:effectExtent l="0" t="0" r="7620" b="0"/>
            <wp:docPr id="190362689" name="Picture 4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62689" name="Picture 4" descr="A screenshot of a computer pro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986" cy="370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17DF7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33B62099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3695E849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73DFAB91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4BAC87DE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59976E00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0D431B9E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7764149F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7A1F9D34" w14:textId="6588E697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5.</w:t>
      </w:r>
    </w:p>
    <w:p w14:paraId="22964220" w14:textId="17481E9A" w:rsidR="00C72E4B" w:rsidRPr="00C72E4B" w:rsidRDefault="00C72E4B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move First Item from Shopping Cart.</w:t>
      </w:r>
    </w:p>
    <w:p w14:paraId="63352FD9" w14:textId="7562E798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6E5BACE0" wp14:editId="08C9A3B6">
            <wp:extent cx="5509737" cy="5067739"/>
            <wp:effectExtent l="0" t="0" r="0" b="0"/>
            <wp:docPr id="1551591517" name="Picture 5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591517" name="Picture 5" descr="A screenshot of a computer pro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737" cy="5067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85C8D" w14:textId="77777777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724E1CBC" w14:textId="77777777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626F25E6" w14:textId="77777777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7787E497" w14:textId="77777777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05D92112" w14:textId="77777777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0F80582B" w14:textId="7E3B28BB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6.</w:t>
      </w:r>
    </w:p>
    <w:p w14:paraId="301FAEBD" w14:textId="0BEF42D6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move a specific item from </w:t>
      </w:r>
      <w:proofErr w:type="gramStart"/>
      <w:r>
        <w:rPr>
          <w:rFonts w:ascii="Times New Roman" w:hAnsi="Times New Roman" w:cs="Times New Roman"/>
        </w:rPr>
        <w:t>Shopping</w:t>
      </w:r>
      <w:proofErr w:type="gramEnd"/>
      <w:r>
        <w:rPr>
          <w:rFonts w:ascii="Times New Roman" w:hAnsi="Times New Roman" w:cs="Times New Roman"/>
        </w:rPr>
        <w:t xml:space="preserve"> Cart.</w:t>
      </w:r>
    </w:p>
    <w:p w14:paraId="6153ABB1" w14:textId="1AE2DC74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C300451" wp14:editId="4855FAFC">
            <wp:extent cx="3917019" cy="5517358"/>
            <wp:effectExtent l="0" t="0" r="7620" b="7620"/>
            <wp:docPr id="708655325" name="Picture 6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655325" name="Picture 6" descr="A screenshot of a computer pro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7019" cy="5517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0E4BE" w14:textId="77777777" w:rsidR="00DF2263" w:rsidRDefault="00DF2263" w:rsidP="008330B4">
      <w:pPr>
        <w:spacing w:line="480" w:lineRule="auto"/>
        <w:rPr>
          <w:rFonts w:ascii="Times New Roman" w:hAnsi="Times New Roman" w:cs="Times New Roman"/>
        </w:rPr>
      </w:pPr>
    </w:p>
    <w:p w14:paraId="6944EE87" w14:textId="77777777" w:rsidR="00DF2263" w:rsidRDefault="00DF2263" w:rsidP="008330B4">
      <w:pPr>
        <w:spacing w:line="480" w:lineRule="auto"/>
        <w:rPr>
          <w:rFonts w:ascii="Times New Roman" w:hAnsi="Times New Roman" w:cs="Times New Roman"/>
        </w:rPr>
      </w:pPr>
    </w:p>
    <w:p w14:paraId="7D3643CE" w14:textId="77777777" w:rsidR="00DF2263" w:rsidRDefault="00DF2263" w:rsidP="008330B4">
      <w:pPr>
        <w:spacing w:line="480" w:lineRule="auto"/>
        <w:rPr>
          <w:rFonts w:ascii="Times New Roman" w:hAnsi="Times New Roman" w:cs="Times New Roman"/>
        </w:rPr>
      </w:pPr>
    </w:p>
    <w:p w14:paraId="55A357FD" w14:textId="77777777" w:rsidR="00DF2263" w:rsidRDefault="00DF2263" w:rsidP="008330B4">
      <w:pPr>
        <w:spacing w:line="480" w:lineRule="auto"/>
        <w:rPr>
          <w:rFonts w:ascii="Times New Roman" w:hAnsi="Times New Roman" w:cs="Times New Roman"/>
        </w:rPr>
      </w:pPr>
    </w:p>
    <w:p w14:paraId="42742405" w14:textId="2683A377" w:rsidR="00DF2263" w:rsidRDefault="00DF2263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7.</w:t>
      </w:r>
    </w:p>
    <w:p w14:paraId="0C4E78CF" w14:textId="32B4DE4C" w:rsidR="00DF2263" w:rsidRDefault="00DF2263" w:rsidP="008330B4">
      <w:pPr>
        <w:spacing w:line="480" w:lineRule="auto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toArray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 xml:space="preserve">) </w:t>
      </w:r>
    </w:p>
    <w:p w14:paraId="06BA1AC1" w14:textId="1AB263C6" w:rsidR="00DF2263" w:rsidRDefault="00DF2263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8AA5030" wp14:editId="6420D79A">
            <wp:extent cx="4115157" cy="5357324"/>
            <wp:effectExtent l="0" t="0" r="0" b="0"/>
            <wp:docPr id="1140455018" name="Picture 7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455018" name="Picture 7" descr="A screenshot of a computer pro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5157" cy="5357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B8552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3B323C71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34374E78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0C956E28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7FF2022F" w14:textId="1883B586" w:rsidR="00B5486D" w:rsidRDefault="00B5486D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8.</w:t>
      </w:r>
    </w:p>
    <w:p w14:paraId="5EF6A836" w14:textId="03F27DF1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many same Item in the cart?</w:t>
      </w:r>
    </w:p>
    <w:p w14:paraId="2CD73EEC" w14:textId="1AE7CDF6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9D52484" wp14:editId="0A2EB502">
            <wp:extent cx="3764606" cy="3833192"/>
            <wp:effectExtent l="0" t="0" r="7620" b="0"/>
            <wp:docPr id="6100423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042359" name="Picture 1" descr="A screenshot of a computer pro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4606" cy="383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5C82B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2B772B08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34B7B76E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5F6EF2C5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2D5A532A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7D42B474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5BC4F1C9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1796D24B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0FDAFB42" w14:textId="18342E36" w:rsidR="00B5486D" w:rsidRDefault="00B5486D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9.</w:t>
      </w:r>
    </w:p>
    <w:p w14:paraId="61356150" w14:textId="708998F8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  <w:r w:rsidRPr="00B5486D">
        <w:rPr>
          <w:rFonts w:ascii="Times New Roman" w:hAnsi="Times New Roman" w:cs="Times New Roman"/>
        </w:rPr>
        <w:t>Number of Items in the cart</w:t>
      </w:r>
    </w:p>
    <w:p w14:paraId="446F7627" w14:textId="492CF425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C9F1040" wp14:editId="604BEE88">
            <wp:extent cx="3551228" cy="3741744"/>
            <wp:effectExtent l="0" t="0" r="0" b="0"/>
            <wp:docPr id="117889233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89233" name="Picture 2" descr="A screenshot of a computer pro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1228" cy="374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9460C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2A797AEC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2D78354C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08AAFCE5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03278CEB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3A07B581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091575A9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2B894B2D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56132A78" w14:textId="146A4041" w:rsidR="00B5486D" w:rsidRDefault="00B5486D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10.</w:t>
      </w:r>
    </w:p>
    <w:p w14:paraId="00110C60" w14:textId="1EC5AF49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ear Shopping Cart.</w:t>
      </w:r>
    </w:p>
    <w:p w14:paraId="25051C8A" w14:textId="2705B813" w:rsidR="00B5486D" w:rsidRPr="00B5486D" w:rsidRDefault="00B5486D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1738A12" wp14:editId="3793737F">
            <wp:extent cx="5943600" cy="3955415"/>
            <wp:effectExtent l="0" t="0" r="0" b="6985"/>
            <wp:docPr id="918874782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874782" name="Picture 3" descr="A screenshot of a computer pro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486D" w:rsidRPr="00B5486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8B114" w14:textId="77777777" w:rsidR="00DC0201" w:rsidRDefault="00DC0201" w:rsidP="004B18FC">
      <w:pPr>
        <w:spacing w:after="0" w:line="240" w:lineRule="auto"/>
      </w:pPr>
      <w:r>
        <w:separator/>
      </w:r>
    </w:p>
  </w:endnote>
  <w:endnote w:type="continuationSeparator" w:id="0">
    <w:p w14:paraId="4E23F0CC" w14:textId="77777777" w:rsidR="00DC0201" w:rsidRDefault="00DC0201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36D7C" w14:textId="77777777" w:rsidR="004B18FC" w:rsidRDefault="004B1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B1E5" w14:textId="77777777" w:rsidR="004B18FC" w:rsidRDefault="004B18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6E6E" w14:textId="77777777" w:rsidR="004B18FC" w:rsidRDefault="004B18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C4F29" w14:textId="77777777" w:rsidR="00DC0201" w:rsidRDefault="00DC0201" w:rsidP="004B18FC">
      <w:pPr>
        <w:spacing w:after="0" w:line="240" w:lineRule="auto"/>
      </w:pPr>
      <w:r>
        <w:separator/>
      </w:r>
    </w:p>
  </w:footnote>
  <w:footnote w:type="continuationSeparator" w:id="0">
    <w:p w14:paraId="305FF626" w14:textId="77777777" w:rsidR="00DC0201" w:rsidRDefault="00DC0201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C1D8" w14:textId="77777777" w:rsidR="004B18FC" w:rsidRDefault="004B1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99E98" w14:textId="77777777" w:rsidR="004B18FC" w:rsidRDefault="004B1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DMwNjA1MjU1NzdX0lEKTi0uzszPAykwNK8FADbToo0tAAAA"/>
  </w:docVars>
  <w:rsids>
    <w:rsidRoot w:val="000E6081"/>
    <w:rsid w:val="00010870"/>
    <w:rsid w:val="0003508C"/>
    <w:rsid w:val="000867D7"/>
    <w:rsid w:val="000875B3"/>
    <w:rsid w:val="000E23F5"/>
    <w:rsid w:val="000E6081"/>
    <w:rsid w:val="00134EFD"/>
    <w:rsid w:val="00284AAD"/>
    <w:rsid w:val="002A0327"/>
    <w:rsid w:val="002B5216"/>
    <w:rsid w:val="00301B21"/>
    <w:rsid w:val="00331B6F"/>
    <w:rsid w:val="003722FD"/>
    <w:rsid w:val="00406658"/>
    <w:rsid w:val="004B18FC"/>
    <w:rsid w:val="004F69BE"/>
    <w:rsid w:val="0055320B"/>
    <w:rsid w:val="00697228"/>
    <w:rsid w:val="006B13F3"/>
    <w:rsid w:val="006E273D"/>
    <w:rsid w:val="00743A0C"/>
    <w:rsid w:val="008330B4"/>
    <w:rsid w:val="00883E5F"/>
    <w:rsid w:val="008955DF"/>
    <w:rsid w:val="008D519B"/>
    <w:rsid w:val="008E30E7"/>
    <w:rsid w:val="008E3D0F"/>
    <w:rsid w:val="009270D6"/>
    <w:rsid w:val="00975FEB"/>
    <w:rsid w:val="00A01832"/>
    <w:rsid w:val="00A02328"/>
    <w:rsid w:val="00A15F34"/>
    <w:rsid w:val="00A644A2"/>
    <w:rsid w:val="00A750DF"/>
    <w:rsid w:val="00A90609"/>
    <w:rsid w:val="00B5486D"/>
    <w:rsid w:val="00BA5743"/>
    <w:rsid w:val="00BA5D78"/>
    <w:rsid w:val="00C72E4B"/>
    <w:rsid w:val="00C94F88"/>
    <w:rsid w:val="00CE3D3D"/>
    <w:rsid w:val="00D03884"/>
    <w:rsid w:val="00D07343"/>
    <w:rsid w:val="00D271B8"/>
    <w:rsid w:val="00DA7830"/>
    <w:rsid w:val="00DC0201"/>
    <w:rsid w:val="00DC1A99"/>
    <w:rsid w:val="00DF2263"/>
    <w:rsid w:val="00EE4760"/>
    <w:rsid w:val="00F47A31"/>
    <w:rsid w:val="00F63D91"/>
    <w:rsid w:val="00F948FB"/>
    <w:rsid w:val="00FC2425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20</Pages>
  <Words>1172</Words>
  <Characters>668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7</cp:revision>
  <dcterms:created xsi:type="dcterms:W3CDTF">2023-09-24T19:29:00Z</dcterms:created>
  <dcterms:modified xsi:type="dcterms:W3CDTF">2023-09-25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